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EA243" w14:textId="4EF9A0F4" w:rsidR="009627F6" w:rsidRDefault="009627F6" w:rsidP="00D04CA4">
      <w:pPr>
        <w:spacing w:line="240" w:lineRule="auto"/>
        <w:rPr>
          <w:rFonts w:ascii="StobiSerif Regular" w:eastAsia="Calibri" w:hAnsi="StobiSerif Regular" w:cs="Times New Roman"/>
          <w:b/>
          <w:bCs/>
          <w:sz w:val="24"/>
          <w:szCs w:val="24"/>
          <w:lang w:val="mk-MK"/>
        </w:rPr>
      </w:pPr>
    </w:p>
    <w:p w14:paraId="59A086CF" w14:textId="77777777" w:rsidR="00D04CA4" w:rsidRPr="009627F6" w:rsidRDefault="00D04CA4" w:rsidP="00D04CA4">
      <w:pPr>
        <w:spacing w:line="240" w:lineRule="auto"/>
        <w:jc w:val="both"/>
        <w:rPr>
          <w:rFonts w:ascii="StobiSerif Regular" w:eastAsia="Calibri" w:hAnsi="StobiSerif Regular" w:cs="Times New Roman"/>
          <w:b/>
          <w:bCs/>
          <w:sz w:val="24"/>
          <w:szCs w:val="24"/>
          <w:lang w:val="mk-MK"/>
        </w:rPr>
      </w:pPr>
    </w:p>
    <w:p w14:paraId="27CC72B4" w14:textId="6DB6B4AA" w:rsidR="009627F6" w:rsidRPr="00486922" w:rsidRDefault="00FC3D67" w:rsidP="009627F6">
      <w:pPr>
        <w:spacing w:line="240" w:lineRule="auto"/>
        <w:ind w:right="-2"/>
        <w:jc w:val="center"/>
        <w:rPr>
          <w:rFonts w:ascii="StobiSerif Bold" w:hAnsi="StobiSerif Bold" w:cs="Times New Roman"/>
          <w:b/>
          <w:lang w:val="mk-MK" w:eastAsia="en-GB"/>
        </w:rPr>
      </w:pPr>
      <w:bookmarkStart w:id="0" w:name="_Hlk41401579"/>
      <w:r w:rsidRPr="00486922">
        <w:rPr>
          <w:rFonts w:ascii="StobiSerif Bold" w:hAnsi="StobiSerif Bold" w:cs="Times New Roman"/>
          <w:b/>
          <w:lang w:val="mk-MK" w:eastAsia="en-GB"/>
        </w:rPr>
        <w:t>Известување</w:t>
      </w:r>
      <w:r>
        <w:rPr>
          <w:rFonts w:ascii="StobiSerif Bold" w:hAnsi="StobiSerif Bold" w:cs="Times New Roman"/>
          <w:b/>
          <w:lang w:val="en-GB" w:eastAsia="en-GB"/>
        </w:rPr>
        <w:t xml:space="preserve"> </w:t>
      </w:r>
      <w:r w:rsidRPr="00486922">
        <w:rPr>
          <w:rFonts w:ascii="StobiSerif Bold" w:hAnsi="StobiSerif Bold" w:cs="Times New Roman"/>
          <w:b/>
          <w:lang w:val="mk-MK" w:eastAsia="en-GB"/>
        </w:rPr>
        <w:t>за нарушување на безбедноста на личните податоци</w:t>
      </w:r>
    </w:p>
    <w:p w14:paraId="69591AE9" w14:textId="180DBBEF" w:rsidR="009627F6" w:rsidRPr="00486922" w:rsidRDefault="00FC3D67" w:rsidP="009627F6">
      <w:pPr>
        <w:spacing w:line="240" w:lineRule="auto"/>
        <w:ind w:right="-2"/>
        <w:jc w:val="center"/>
        <w:rPr>
          <w:rFonts w:ascii="StobiSerif Bold" w:hAnsi="StobiSerif Bold" w:cs="Times New Roman"/>
          <w:b/>
          <w:lang w:val="mk-MK" w:eastAsia="en-GB"/>
        </w:rPr>
      </w:pPr>
      <w:r w:rsidRPr="00486922">
        <w:rPr>
          <w:rFonts w:ascii="StobiSerif Bold" w:hAnsi="StobiSerif Bold" w:cs="Times New Roman"/>
          <w:b/>
          <w:lang w:val="mk-MK" w:eastAsia="en-GB"/>
        </w:rPr>
        <w:t>до Агенцијата за заштита на личните податоци</w:t>
      </w:r>
    </w:p>
    <w:bookmarkEnd w:id="0"/>
    <w:p w14:paraId="24B68CD2" w14:textId="77777777" w:rsidR="00FC3D67" w:rsidRDefault="00FC3D67" w:rsidP="00D04CA4">
      <w:pPr>
        <w:spacing w:line="240" w:lineRule="auto"/>
        <w:ind w:right="-2"/>
        <w:jc w:val="center"/>
        <w:rPr>
          <w:rFonts w:ascii="StobiSerif Bold" w:hAnsi="StobiSerif Bold" w:cs="Times New Roman"/>
          <w:b/>
          <w:sz w:val="20"/>
          <w:szCs w:val="20"/>
          <w:lang w:val="mk-MK" w:eastAsia="en-GB"/>
        </w:rPr>
      </w:pPr>
      <w:r w:rsidRPr="00486922">
        <w:rPr>
          <w:rFonts w:ascii="StobiSerif Bold" w:hAnsi="StobiSerif Bold" w:cs="Times New Roman"/>
          <w:b/>
          <w:sz w:val="20"/>
          <w:szCs w:val="20"/>
          <w:lang w:val="mk-MK" w:eastAsia="en-GB"/>
        </w:rPr>
        <w:t xml:space="preserve">(се доставува на: </w:t>
      </w:r>
      <w:hyperlink r:id="rId8" w:history="1">
        <w:r w:rsidRPr="00486922">
          <w:rPr>
            <w:rStyle w:val="Hyperlink"/>
            <w:rFonts w:ascii="StobiSerif Bold" w:hAnsi="StobiSerif Bold" w:cs="Times New Roman"/>
            <w:b/>
            <w:sz w:val="20"/>
            <w:szCs w:val="20"/>
            <w:lang w:val="mk-MK" w:eastAsia="en-GB"/>
          </w:rPr>
          <w:t>incident@privacy.mk</w:t>
        </w:r>
      </w:hyperlink>
      <w:r w:rsidRPr="00486922">
        <w:rPr>
          <w:rFonts w:ascii="StobiSerif Bold" w:hAnsi="StobiSerif Bold" w:cs="Times New Roman"/>
          <w:b/>
          <w:sz w:val="20"/>
          <w:szCs w:val="20"/>
          <w:lang w:val="mk-MK" w:eastAsia="en-GB"/>
        </w:rPr>
        <w:t xml:space="preserve"> или</w:t>
      </w:r>
    </w:p>
    <w:p w14:paraId="66655873" w14:textId="55AB3900" w:rsidR="009627F6" w:rsidRPr="00D04CA4" w:rsidRDefault="00FC3D67" w:rsidP="00D04CA4">
      <w:pPr>
        <w:spacing w:line="240" w:lineRule="auto"/>
        <w:ind w:right="-2"/>
        <w:jc w:val="center"/>
        <w:rPr>
          <w:rStyle w:val="Hyperlink"/>
          <w:rFonts w:ascii="StobiSerif Bold" w:hAnsi="StobiSerif Bold"/>
          <w:b/>
          <w:sz w:val="20"/>
          <w:szCs w:val="20"/>
          <w:lang w:val="mk-MK"/>
        </w:rPr>
      </w:pPr>
      <w:r w:rsidRPr="00486922">
        <w:rPr>
          <w:rFonts w:ascii="StobiSerif Bold" w:hAnsi="StobiSerif Bold" w:cs="Times New Roman"/>
          <w:b/>
          <w:sz w:val="20"/>
          <w:szCs w:val="20"/>
          <w:lang w:val="mk-MK" w:eastAsia="en-GB"/>
        </w:rPr>
        <w:t xml:space="preserve"> </w:t>
      </w:r>
      <w:hyperlink r:id="rId9" w:history="1">
        <w:r w:rsidRPr="00486922">
          <w:rPr>
            <w:rStyle w:val="Hyperlink"/>
            <w:rFonts w:ascii="StobiSerif Bold" w:hAnsi="StobiSerif Bold" w:cs="Times New Roman"/>
            <w:b/>
            <w:sz w:val="20"/>
            <w:szCs w:val="20"/>
            <w:lang w:val="mk-MK" w:eastAsia="en-GB"/>
          </w:rPr>
          <w:t>https://eprijavi.privacy.mk/</w:t>
        </w:r>
      </w:hyperlink>
      <w:r w:rsidR="009627F6" w:rsidRPr="00486922">
        <w:rPr>
          <w:rFonts w:ascii="StobiSerif Bold" w:hAnsi="StobiSerif Bold" w:cs="Times New Roman"/>
          <w:b/>
          <w:sz w:val="20"/>
          <w:szCs w:val="20"/>
          <w:lang w:val="mk-MK" w:eastAsia="en-GB"/>
        </w:rPr>
        <w:t>)</w:t>
      </w:r>
    </w:p>
    <w:p w14:paraId="71D52A61" w14:textId="77777777" w:rsidR="00D04CA4" w:rsidRDefault="00D04CA4" w:rsidP="009627F6">
      <w:pPr>
        <w:spacing w:line="240" w:lineRule="auto"/>
        <w:ind w:firstLine="284"/>
        <w:jc w:val="center"/>
        <w:rPr>
          <w:rFonts w:ascii="StobiSerif Regular" w:hAnsi="StobiSerif Regular" w:cs="Times New Roman"/>
          <w:b/>
          <w:lang w:val="mk-MK"/>
        </w:rPr>
        <w:sectPr w:rsidR="00D04CA4">
          <w:headerReference w:type="default" r:id="rId10"/>
          <w:footerReference w:type="default" r:id="rId11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B25BD45" w14:textId="7D1F8F79" w:rsidR="009627F6" w:rsidRDefault="009627F6" w:rsidP="009627F6">
      <w:pPr>
        <w:spacing w:line="240" w:lineRule="auto"/>
        <w:ind w:firstLine="284"/>
        <w:jc w:val="center"/>
        <w:rPr>
          <w:rFonts w:ascii="StobiSerif Regular" w:hAnsi="StobiSerif Regular" w:cs="Times New Roman"/>
          <w:b/>
          <w:lang w:val="mk-MK"/>
        </w:rPr>
      </w:pPr>
    </w:p>
    <w:p w14:paraId="3ED00FC4" w14:textId="77777777" w:rsidR="00D04CA4" w:rsidRPr="009627F6" w:rsidRDefault="00D04CA4" w:rsidP="009627F6">
      <w:pPr>
        <w:spacing w:line="240" w:lineRule="auto"/>
        <w:ind w:firstLine="284"/>
        <w:jc w:val="center"/>
        <w:rPr>
          <w:rFonts w:ascii="StobiSerif Regular" w:hAnsi="StobiSerif Regular" w:cs="Times New Roman"/>
          <w:b/>
          <w:lang w:val="mk-M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1"/>
        <w:gridCol w:w="4354"/>
        <w:gridCol w:w="1080"/>
        <w:gridCol w:w="1425"/>
        <w:gridCol w:w="1696"/>
      </w:tblGrid>
      <w:tr w:rsidR="000C31CC" w:rsidRPr="009627F6" w14:paraId="7460DFFD" w14:textId="77777777" w:rsidTr="000C31CC">
        <w:trPr>
          <w:trHeight w:val="645"/>
        </w:trPr>
        <w:tc>
          <w:tcPr>
            <w:tcW w:w="461" w:type="dxa"/>
            <w:vMerge w:val="restart"/>
            <w:vAlign w:val="center"/>
          </w:tcPr>
          <w:p w14:paraId="71DB08E2" w14:textId="71927672" w:rsidR="000C31CC" w:rsidRPr="00A106AE" w:rsidRDefault="000C31CC" w:rsidP="000C31CC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Merge w:val="restart"/>
            <w:vAlign w:val="center"/>
          </w:tcPr>
          <w:p w14:paraId="7AF0BA03" w14:textId="77777777" w:rsidR="000C31CC" w:rsidRPr="009627F6" w:rsidRDefault="000C31CC" w:rsidP="00D04CA4">
            <w:p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  <w:r w:rsidRPr="009627F6"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  <w:t>Назив и седиште на контролорот</w:t>
            </w:r>
          </w:p>
        </w:tc>
        <w:sdt>
          <w:sdtPr>
            <w:rPr>
              <w:rFonts w:ascii="StobiSerif Regular" w:hAnsi="StobiSerif Regular"/>
              <w:lang w:val="mk-MK"/>
            </w:rPr>
            <w:id w:val="-1070963244"/>
            <w:placeholder>
              <w:docPart w:val="D49FB637EA0C495F9941B6F75A65121A"/>
            </w:placeholder>
            <w:showingPlcHdr/>
          </w:sdtPr>
          <w:sdtEndPr/>
          <w:sdtContent>
            <w:tc>
              <w:tcPr>
                <w:tcW w:w="4201" w:type="dxa"/>
                <w:gridSpan w:val="3"/>
                <w:tcBorders>
                  <w:bottom w:val="single" w:sz="4" w:space="0" w:color="FFFFFF"/>
                </w:tcBorders>
                <w:vAlign w:val="center"/>
              </w:tcPr>
              <w:p w14:paraId="001D054C" w14:textId="2AF5DFBD" w:rsidR="000C31CC" w:rsidRPr="009627F6" w:rsidRDefault="000C31CC" w:rsidP="000C31CC">
                <w:pPr>
                  <w:rPr>
                    <w:rFonts w:ascii="StobiSerif Regular" w:hAnsi="StobiSerif Regular" w:cs="Times New Roman"/>
                    <w:b/>
                    <w:sz w:val="20"/>
                    <w:szCs w:val="20"/>
                    <w:lang w:val="mk-MK"/>
                  </w:rPr>
                </w:pPr>
                <w:r w:rsidRPr="00286A86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тука за да внесете назив на контролорот.</w:t>
                </w:r>
              </w:p>
            </w:tc>
          </w:sdtContent>
        </w:sdt>
      </w:tr>
      <w:tr w:rsidR="000C31CC" w:rsidRPr="009627F6" w14:paraId="72CECAE7" w14:textId="77777777" w:rsidTr="000C31CC">
        <w:trPr>
          <w:trHeight w:val="960"/>
        </w:trPr>
        <w:tc>
          <w:tcPr>
            <w:tcW w:w="461" w:type="dxa"/>
            <w:vMerge/>
            <w:vAlign w:val="center"/>
          </w:tcPr>
          <w:p w14:paraId="55D2A666" w14:textId="77777777" w:rsidR="000C31CC" w:rsidRPr="00A106AE" w:rsidRDefault="000C31CC" w:rsidP="000C31CC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Merge/>
            <w:vAlign w:val="center"/>
          </w:tcPr>
          <w:p w14:paraId="0D4688B9" w14:textId="77777777" w:rsidR="000C31CC" w:rsidRPr="009627F6" w:rsidRDefault="000C31CC" w:rsidP="00D04CA4">
            <w:p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sdt>
          <w:sdtPr>
            <w:rPr>
              <w:rFonts w:ascii="StobiSerif Regular" w:hAnsi="StobiSerif Regular"/>
              <w:lang w:val="mk-MK"/>
            </w:rPr>
            <w:id w:val="-1234226625"/>
            <w:placeholder>
              <w:docPart w:val="D62E123A21EC4D91A021745DF566560B"/>
            </w:placeholder>
            <w:showingPlcHdr/>
          </w:sdtPr>
          <w:sdtEndPr/>
          <w:sdtContent>
            <w:tc>
              <w:tcPr>
                <w:tcW w:w="4201" w:type="dxa"/>
                <w:gridSpan w:val="3"/>
                <w:tcBorders>
                  <w:top w:val="single" w:sz="4" w:space="0" w:color="FFFFFF"/>
                </w:tcBorders>
                <w:vAlign w:val="center"/>
              </w:tcPr>
              <w:p w14:paraId="65F7E9BC" w14:textId="378E3033" w:rsidR="000C31CC" w:rsidRDefault="000C31CC" w:rsidP="000C31CC">
                <w:pPr>
                  <w:rPr>
                    <w:rFonts w:ascii="StobiSerif Regular" w:hAnsi="StobiSerif Regular" w:cs="Times New Roman"/>
                    <w:b/>
                    <w:sz w:val="20"/>
                    <w:szCs w:val="20"/>
                    <w:lang w:val="mk-MK"/>
                  </w:rPr>
                </w:pPr>
                <w:r w:rsidRPr="001B7DFC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тука за да внесете седиште.</w:t>
                </w:r>
              </w:p>
            </w:tc>
          </w:sdtContent>
        </w:sdt>
      </w:tr>
      <w:tr w:rsidR="009627F6" w:rsidRPr="009627F6" w14:paraId="278731D1" w14:textId="77777777" w:rsidTr="000C31CC">
        <w:tc>
          <w:tcPr>
            <w:tcW w:w="461" w:type="dxa"/>
            <w:vAlign w:val="center"/>
          </w:tcPr>
          <w:p w14:paraId="437DF3A2" w14:textId="1AD6E289" w:rsidR="009627F6" w:rsidRPr="00A106AE" w:rsidRDefault="009627F6" w:rsidP="00A106AE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Align w:val="center"/>
          </w:tcPr>
          <w:p w14:paraId="51F86657" w14:textId="77777777" w:rsidR="009627F6" w:rsidRPr="009627F6" w:rsidRDefault="009627F6" w:rsidP="00D04CA4">
            <w:pPr>
              <w:autoSpaceDE w:val="0"/>
              <w:autoSpaceDN w:val="0"/>
              <w:adjustRightInd w:val="0"/>
              <w:ind w:right="-2"/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  <w:r w:rsidRPr="009627F6"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  <w:t xml:space="preserve">Опис на природата на нарушувањето на безбедноста на личните податоци, вклучувајќи, категориите и приближниот број на засегнати субјекти на личните податоци, како и категориите и приближниот број на засегнати евидентирани лични податоци </w:t>
            </w:r>
          </w:p>
        </w:tc>
        <w:sdt>
          <w:sdtPr>
            <w:rPr>
              <w:rFonts w:ascii="StobiSerif Regular" w:hAnsi="StobiSerif Regular"/>
              <w:lang w:val="mk-MK"/>
            </w:rPr>
            <w:id w:val="-293207221"/>
            <w:placeholder>
              <w:docPart w:val="5F9CED1447D24E1989E9F9A120ABC5F4"/>
            </w:placeholder>
            <w:showingPlcHdr/>
          </w:sdtPr>
          <w:sdtEndPr/>
          <w:sdtContent>
            <w:tc>
              <w:tcPr>
                <w:tcW w:w="4201" w:type="dxa"/>
                <w:gridSpan w:val="3"/>
                <w:vAlign w:val="center"/>
              </w:tcPr>
              <w:p w14:paraId="417B054D" w14:textId="34CA4946" w:rsidR="009627F6" w:rsidRPr="009627F6" w:rsidRDefault="000C31CC" w:rsidP="00CA2B60">
                <w:pPr>
                  <w:rPr>
                    <w:rFonts w:ascii="StobiSerif Regular" w:hAnsi="StobiSerif Regular" w:cs="Times New Roman"/>
                    <w:b/>
                    <w:sz w:val="20"/>
                    <w:szCs w:val="20"/>
                    <w:lang w:val="mk-MK"/>
                  </w:rPr>
                </w:pPr>
                <w:r w:rsidRPr="001B7DFC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тука за да го внесете текстот.</w:t>
                </w:r>
              </w:p>
            </w:tc>
          </w:sdtContent>
        </w:sdt>
      </w:tr>
      <w:tr w:rsidR="00A35826" w:rsidRPr="009627F6" w14:paraId="44D475C0" w14:textId="77777777" w:rsidTr="00A35826">
        <w:trPr>
          <w:trHeight w:val="765"/>
        </w:trPr>
        <w:tc>
          <w:tcPr>
            <w:tcW w:w="461" w:type="dxa"/>
            <w:vMerge w:val="restart"/>
            <w:vAlign w:val="center"/>
          </w:tcPr>
          <w:p w14:paraId="088EE669" w14:textId="40BD63A2" w:rsidR="00A35826" w:rsidRPr="00A106AE" w:rsidRDefault="00A35826" w:rsidP="00A35826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Merge w:val="restart"/>
            <w:vAlign w:val="center"/>
          </w:tcPr>
          <w:p w14:paraId="6D2A088F" w14:textId="77777777" w:rsidR="00A35826" w:rsidRPr="009627F6" w:rsidRDefault="00A35826" w:rsidP="00D04CA4">
            <w:p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  <w:r w:rsidRPr="009627F6"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  <w:t>Име, презиме и контакт податоци на офицерот за заштита на личните податоци или на друго лице за контакт, од кое може да се добијат повеќе информации</w:t>
            </w:r>
          </w:p>
        </w:tc>
        <w:sdt>
          <w:sdtPr>
            <w:rPr>
              <w:rFonts w:ascii="StobiSerif Regular" w:hAnsi="StobiSerif Regular"/>
              <w:lang w:val="mk-MK"/>
            </w:rPr>
            <w:id w:val="868265070"/>
            <w:placeholder>
              <w:docPart w:val="14ACE9360300423DB108AF06510C74B0"/>
            </w:placeholder>
            <w:showingPlcHdr/>
          </w:sdtPr>
          <w:sdtEndPr/>
          <w:sdtContent>
            <w:tc>
              <w:tcPr>
                <w:tcW w:w="4201" w:type="dxa"/>
                <w:gridSpan w:val="3"/>
                <w:tcBorders>
                  <w:bottom w:val="single" w:sz="4" w:space="0" w:color="FFFFFF" w:themeColor="background1"/>
                </w:tcBorders>
                <w:vAlign w:val="center"/>
              </w:tcPr>
              <w:p w14:paraId="00973B8E" w14:textId="0DEAD761" w:rsidR="00A35826" w:rsidRPr="009627F6" w:rsidRDefault="00A35826" w:rsidP="00A35826">
                <w:pPr>
                  <w:rPr>
                    <w:rFonts w:ascii="StobiSerif Regular" w:hAnsi="StobiSerif Regular" w:cs="Times New Roman"/>
                    <w:b/>
                    <w:sz w:val="20"/>
                    <w:szCs w:val="20"/>
                    <w:lang w:val="mk-MK"/>
                  </w:rPr>
                </w:pPr>
                <w:r w:rsidRPr="001B7DFC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тука за да внесете име и презиме.</w:t>
                </w:r>
              </w:p>
            </w:tc>
          </w:sdtContent>
        </w:sdt>
      </w:tr>
      <w:tr w:rsidR="00A35826" w:rsidRPr="009627F6" w14:paraId="24D14383" w14:textId="77777777" w:rsidTr="00A35826">
        <w:trPr>
          <w:trHeight w:val="840"/>
        </w:trPr>
        <w:tc>
          <w:tcPr>
            <w:tcW w:w="461" w:type="dxa"/>
            <w:vMerge/>
            <w:vAlign w:val="center"/>
          </w:tcPr>
          <w:p w14:paraId="2CC7D0E7" w14:textId="77777777" w:rsidR="00A35826" w:rsidRPr="00A106AE" w:rsidRDefault="00A35826" w:rsidP="00A35826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Merge/>
            <w:vAlign w:val="center"/>
          </w:tcPr>
          <w:p w14:paraId="08A5EF8F" w14:textId="77777777" w:rsidR="00A35826" w:rsidRPr="009627F6" w:rsidRDefault="00A35826" w:rsidP="00D04CA4">
            <w:p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sdt>
          <w:sdtPr>
            <w:rPr>
              <w:rFonts w:ascii="StobiSerif Regular" w:hAnsi="StobiSerif Regular"/>
              <w:lang w:val="mk-MK"/>
            </w:rPr>
            <w:id w:val="1511803447"/>
            <w:placeholder>
              <w:docPart w:val="646ACE01BFD44F8C91AF94DCF8DE7EF9"/>
            </w:placeholder>
            <w:showingPlcHdr/>
          </w:sdtPr>
          <w:sdtEndPr/>
          <w:sdtContent>
            <w:tc>
              <w:tcPr>
                <w:tcW w:w="4201" w:type="dxa"/>
                <w:gridSpan w:val="3"/>
                <w:tcBorders>
                  <w:top w:val="single" w:sz="4" w:space="0" w:color="FFFFFF" w:themeColor="background1"/>
                </w:tcBorders>
                <w:vAlign w:val="center"/>
              </w:tcPr>
              <w:p w14:paraId="60E3F8EB" w14:textId="02A11909" w:rsidR="00A35826" w:rsidRPr="009627F6" w:rsidRDefault="00A35826" w:rsidP="00A35826">
                <w:pPr>
                  <w:rPr>
                    <w:rFonts w:ascii="StobiSerif Regular" w:hAnsi="StobiSerif Regular" w:cs="Times New Roman"/>
                    <w:b/>
                    <w:sz w:val="20"/>
                    <w:szCs w:val="20"/>
                    <w:lang w:val="mk-MK"/>
                  </w:rPr>
                </w:pPr>
                <w:r w:rsidRPr="001B7DFC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 xml:space="preserve">Кликнете тука за да внесете </w:t>
                </w:r>
                <w:r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онтакт податоци</w:t>
                </w:r>
                <w:r w:rsidRPr="001B7DFC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.</w:t>
                </w:r>
              </w:p>
            </w:tc>
          </w:sdtContent>
        </w:sdt>
      </w:tr>
      <w:tr w:rsidR="009627F6" w:rsidRPr="009627F6" w14:paraId="0483DC99" w14:textId="77777777" w:rsidTr="000C31CC">
        <w:tc>
          <w:tcPr>
            <w:tcW w:w="461" w:type="dxa"/>
            <w:vAlign w:val="center"/>
          </w:tcPr>
          <w:p w14:paraId="25B62550" w14:textId="3CA40ABB" w:rsidR="009627F6" w:rsidRPr="00A106AE" w:rsidRDefault="009627F6" w:rsidP="00A106AE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Align w:val="center"/>
          </w:tcPr>
          <w:p w14:paraId="57C235D8" w14:textId="77777777" w:rsidR="009627F6" w:rsidRPr="009627F6" w:rsidRDefault="009627F6" w:rsidP="00D04CA4">
            <w:pPr>
              <w:autoSpaceDE w:val="0"/>
              <w:autoSpaceDN w:val="0"/>
              <w:adjustRightInd w:val="0"/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  <w:r w:rsidRPr="009627F6"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  <w:t xml:space="preserve">Опис на можните последици од нарушувањето на безбедноста на личните податоци </w:t>
            </w:r>
          </w:p>
        </w:tc>
        <w:sdt>
          <w:sdtPr>
            <w:rPr>
              <w:rFonts w:ascii="StobiSerif Regular" w:hAnsi="StobiSerif Regular"/>
              <w:lang w:val="mk-MK"/>
            </w:rPr>
            <w:id w:val="-1566329202"/>
            <w:placeholder>
              <w:docPart w:val="60654FD59D364904A630740893DAB1D4"/>
            </w:placeholder>
            <w:showingPlcHdr/>
          </w:sdtPr>
          <w:sdtEndPr/>
          <w:sdtContent>
            <w:tc>
              <w:tcPr>
                <w:tcW w:w="4201" w:type="dxa"/>
                <w:gridSpan w:val="3"/>
                <w:vAlign w:val="center"/>
              </w:tcPr>
              <w:p w14:paraId="509879C2" w14:textId="5E9F1A77" w:rsidR="009627F6" w:rsidRPr="009627F6" w:rsidRDefault="000C31CC" w:rsidP="00CA2B60">
                <w:pPr>
                  <w:rPr>
                    <w:rFonts w:ascii="StobiSerif Regular" w:hAnsi="StobiSerif Regular" w:cs="Times New Roman"/>
                    <w:b/>
                    <w:sz w:val="20"/>
                    <w:szCs w:val="20"/>
                    <w:lang w:val="mk-MK"/>
                  </w:rPr>
                </w:pPr>
                <w:r w:rsidRPr="001B7DFC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тука за да го внесете текстот.</w:t>
                </w:r>
              </w:p>
            </w:tc>
          </w:sdtContent>
        </w:sdt>
      </w:tr>
      <w:tr w:rsidR="009627F6" w:rsidRPr="009627F6" w14:paraId="28B1D895" w14:textId="77777777" w:rsidTr="000C31CC">
        <w:tc>
          <w:tcPr>
            <w:tcW w:w="461" w:type="dxa"/>
            <w:vAlign w:val="center"/>
          </w:tcPr>
          <w:p w14:paraId="51B29A3F" w14:textId="7C3C6958" w:rsidR="009627F6" w:rsidRPr="00A106AE" w:rsidRDefault="009627F6" w:rsidP="00A106AE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Align w:val="center"/>
          </w:tcPr>
          <w:p w14:paraId="4BD4335C" w14:textId="77777777" w:rsidR="009627F6" w:rsidRPr="009627F6" w:rsidRDefault="009627F6" w:rsidP="00D04CA4">
            <w:pPr>
              <w:autoSpaceDE w:val="0"/>
              <w:autoSpaceDN w:val="0"/>
              <w:adjustRightInd w:val="0"/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  <w:r w:rsidRPr="009627F6"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  <w:t>Опис на преземените или предложените мерки од страна на контролорот за справување со нарушувањето на безбедноста на личните податоци, вклучувајќи соодветни мерки за намалување на можните негативни ефекти</w:t>
            </w:r>
            <w:r w:rsidRPr="009627F6">
              <w:rPr>
                <w:rFonts w:ascii="StobiSerif Regular" w:hAnsi="StobiSerif Regular"/>
                <w:sz w:val="20"/>
                <w:szCs w:val="20"/>
                <w:lang w:val="mk-MK"/>
              </w:rPr>
              <w:t xml:space="preserve"> </w:t>
            </w:r>
          </w:p>
        </w:tc>
        <w:sdt>
          <w:sdtPr>
            <w:rPr>
              <w:rFonts w:ascii="StobiSerif Regular" w:hAnsi="StobiSerif Regular"/>
              <w:lang w:val="mk-MK"/>
            </w:rPr>
            <w:id w:val="2108699743"/>
            <w:placeholder>
              <w:docPart w:val="094A1321753546FCA0B8DB3ED503F036"/>
            </w:placeholder>
            <w:showingPlcHdr/>
          </w:sdtPr>
          <w:sdtEndPr/>
          <w:sdtContent>
            <w:tc>
              <w:tcPr>
                <w:tcW w:w="4201" w:type="dxa"/>
                <w:gridSpan w:val="3"/>
                <w:vAlign w:val="center"/>
              </w:tcPr>
              <w:p w14:paraId="26C32D69" w14:textId="3DD3A5CC" w:rsidR="009627F6" w:rsidRPr="009627F6" w:rsidRDefault="000C31CC" w:rsidP="00CA2B60">
                <w:pPr>
                  <w:rPr>
                    <w:rFonts w:ascii="StobiSerif Regular" w:hAnsi="StobiSerif Regular" w:cs="Times New Roman"/>
                    <w:b/>
                    <w:sz w:val="20"/>
                    <w:szCs w:val="20"/>
                    <w:lang w:val="mk-MK"/>
                  </w:rPr>
                </w:pPr>
                <w:r w:rsidRPr="001B7DFC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тука за да го внесете текстот.</w:t>
                </w:r>
              </w:p>
            </w:tc>
          </w:sdtContent>
        </w:sdt>
      </w:tr>
      <w:tr w:rsidR="009627F6" w:rsidRPr="009627F6" w14:paraId="3064431B" w14:textId="77777777" w:rsidTr="000C31CC">
        <w:tc>
          <w:tcPr>
            <w:tcW w:w="461" w:type="dxa"/>
            <w:vAlign w:val="center"/>
          </w:tcPr>
          <w:p w14:paraId="49CE91E3" w14:textId="34A244C3" w:rsidR="009627F6" w:rsidRPr="00A106AE" w:rsidRDefault="009627F6" w:rsidP="00A106AE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Align w:val="center"/>
          </w:tcPr>
          <w:p w14:paraId="14BF8F6E" w14:textId="77777777" w:rsidR="009627F6" w:rsidRPr="009627F6" w:rsidRDefault="009627F6" w:rsidP="00D04CA4">
            <w:pPr>
              <w:autoSpaceDE w:val="0"/>
              <w:autoSpaceDN w:val="0"/>
              <w:adjustRightInd w:val="0"/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  <w:r w:rsidRPr="009627F6"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  <w:t>Датум и време на инцидентот (доколку се знае, во спротивно може да се направи процена)</w:t>
            </w:r>
          </w:p>
        </w:tc>
        <w:tc>
          <w:tcPr>
            <w:tcW w:w="4201" w:type="dxa"/>
            <w:gridSpan w:val="3"/>
            <w:vAlign w:val="center"/>
          </w:tcPr>
          <w:p w14:paraId="13EE19E6" w14:textId="5E39B52C" w:rsidR="009627F6" w:rsidRPr="009627F6" w:rsidRDefault="00EE1C76" w:rsidP="00CA2B60">
            <w:pPr>
              <w:rPr>
                <w:rFonts w:ascii="StobiSerif Regular" w:hAnsi="StobiSerif Regular" w:cs="Times New Roman"/>
                <w:b/>
                <w:sz w:val="20"/>
                <w:szCs w:val="20"/>
                <w:lang w:val="mk-MK"/>
              </w:rPr>
            </w:pPr>
            <w:sdt>
              <w:sdtPr>
                <w:rPr>
                  <w:rFonts w:ascii="StobiSerif Regular" w:hAnsi="StobiSerif Regular"/>
                </w:rPr>
                <w:id w:val="1248395576"/>
                <w:placeholder>
                  <w:docPart w:val="80F9A9180A524BF8B1FE1172DE4ADDFB"/>
                </w:placeholder>
                <w:showingPlcHdr/>
                <w:date>
                  <w:dateFormat w:val="dd.M.yyyy HH:mm:ss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="00A35826" w:rsidRPr="007B747B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на стрелката за да го внесете датумот</w:t>
                </w:r>
                <w:r w:rsidR="00A35826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 xml:space="preserve"> и в</w:t>
                </w:r>
                <w:r w:rsidR="00A35826">
                  <w:rPr>
                    <w:rStyle w:val="PlaceholderText"/>
                    <w:sz w:val="18"/>
                    <w:szCs w:val="18"/>
                    <w:lang w:val="mk-MK"/>
                  </w:rPr>
                  <w:t>ремето</w:t>
                </w:r>
                <w:r w:rsidR="00A35826" w:rsidRPr="007B747B">
                  <w:rPr>
                    <w:rStyle w:val="PlaceholderText"/>
                    <w:rFonts w:ascii="StobiSerif Regular" w:hAnsi="StobiSerif Regular"/>
                    <w:lang w:val="mk-MK"/>
                  </w:rPr>
                  <w:t>.</w:t>
                </w:r>
              </w:sdtContent>
            </w:sdt>
          </w:p>
        </w:tc>
      </w:tr>
      <w:tr w:rsidR="009627F6" w:rsidRPr="009627F6" w14:paraId="4CB24B6F" w14:textId="77777777" w:rsidTr="000C31CC">
        <w:tc>
          <w:tcPr>
            <w:tcW w:w="461" w:type="dxa"/>
            <w:vAlign w:val="center"/>
          </w:tcPr>
          <w:p w14:paraId="116F1F47" w14:textId="5034C6FA" w:rsidR="009627F6" w:rsidRPr="00A106AE" w:rsidRDefault="009627F6" w:rsidP="00A106AE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Align w:val="center"/>
          </w:tcPr>
          <w:p w14:paraId="6F0FB0AB" w14:textId="77777777" w:rsidR="009627F6" w:rsidRPr="009627F6" w:rsidRDefault="009627F6" w:rsidP="00D04CA4">
            <w:pPr>
              <w:autoSpaceDE w:val="0"/>
              <w:autoSpaceDN w:val="0"/>
              <w:adjustRightInd w:val="0"/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  <w:r w:rsidRPr="009627F6"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  <w:t>Датум и време на детектирање на инцидентот</w:t>
            </w:r>
          </w:p>
        </w:tc>
        <w:tc>
          <w:tcPr>
            <w:tcW w:w="4201" w:type="dxa"/>
            <w:gridSpan w:val="3"/>
            <w:vAlign w:val="center"/>
          </w:tcPr>
          <w:p w14:paraId="47F99412" w14:textId="72CDDB0F" w:rsidR="009627F6" w:rsidRPr="009627F6" w:rsidRDefault="00EE1C76" w:rsidP="00CA2B60">
            <w:pPr>
              <w:rPr>
                <w:rFonts w:ascii="StobiSerif Regular" w:hAnsi="StobiSerif Regular" w:cs="Times New Roman"/>
                <w:b/>
                <w:sz w:val="20"/>
                <w:szCs w:val="20"/>
                <w:lang w:val="mk-MK"/>
              </w:rPr>
            </w:pPr>
            <w:sdt>
              <w:sdtPr>
                <w:rPr>
                  <w:rFonts w:ascii="StobiSerif Regular" w:hAnsi="StobiSerif Regular"/>
                </w:rPr>
                <w:id w:val="1771278451"/>
                <w:placeholder>
                  <w:docPart w:val="9B1EBE30AF124696A8D72F6C8F816336"/>
                </w:placeholder>
                <w:showingPlcHdr/>
                <w:date>
                  <w:dateFormat w:val="dd.M.yyyy HH:mm:ss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="00A35826" w:rsidRPr="007B747B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на стрелката за да го внесете датумот</w:t>
                </w:r>
                <w:r w:rsidR="00A35826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 xml:space="preserve"> и в</w:t>
                </w:r>
                <w:r w:rsidR="00A35826">
                  <w:rPr>
                    <w:rStyle w:val="PlaceholderText"/>
                    <w:sz w:val="18"/>
                    <w:szCs w:val="18"/>
                    <w:lang w:val="mk-MK"/>
                  </w:rPr>
                  <w:t>ремето</w:t>
                </w:r>
                <w:r w:rsidR="00A35826" w:rsidRPr="007B747B">
                  <w:rPr>
                    <w:rStyle w:val="PlaceholderText"/>
                    <w:rFonts w:ascii="StobiSerif Regular" w:hAnsi="StobiSerif Regular"/>
                    <w:lang w:val="mk-MK"/>
                  </w:rPr>
                  <w:t>.</w:t>
                </w:r>
              </w:sdtContent>
            </w:sdt>
          </w:p>
        </w:tc>
      </w:tr>
      <w:tr w:rsidR="009627F6" w:rsidRPr="009627F6" w14:paraId="1B6A4E69" w14:textId="77777777" w:rsidTr="000C31CC">
        <w:tc>
          <w:tcPr>
            <w:tcW w:w="461" w:type="dxa"/>
            <w:vAlign w:val="center"/>
          </w:tcPr>
          <w:p w14:paraId="6F04B371" w14:textId="13C2525E" w:rsidR="009627F6" w:rsidRPr="00A106AE" w:rsidRDefault="009627F6" w:rsidP="00A106AE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Align w:val="center"/>
          </w:tcPr>
          <w:p w14:paraId="2264F941" w14:textId="77777777" w:rsidR="009627F6" w:rsidRPr="009627F6" w:rsidRDefault="009627F6" w:rsidP="00D04CA4">
            <w:pPr>
              <w:autoSpaceDE w:val="0"/>
              <w:autoSpaceDN w:val="0"/>
              <w:adjustRightInd w:val="0"/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  <w:r w:rsidRPr="009627F6"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  <w:t xml:space="preserve">Услови под кои што е настанато нарушувањето на безбедноста на личните податоци </w:t>
            </w:r>
          </w:p>
        </w:tc>
        <w:sdt>
          <w:sdtPr>
            <w:rPr>
              <w:rFonts w:ascii="StobiSerif Regular" w:hAnsi="StobiSerif Regular"/>
              <w:lang w:val="mk-MK"/>
            </w:rPr>
            <w:id w:val="-1820336227"/>
            <w:placeholder>
              <w:docPart w:val="48C45C8D3AB74743A7CDFFD123B2A9D4"/>
            </w:placeholder>
            <w:showingPlcHdr/>
          </w:sdtPr>
          <w:sdtEndPr/>
          <w:sdtContent>
            <w:tc>
              <w:tcPr>
                <w:tcW w:w="4201" w:type="dxa"/>
                <w:gridSpan w:val="3"/>
                <w:vAlign w:val="center"/>
              </w:tcPr>
              <w:p w14:paraId="16BAE831" w14:textId="76D97372" w:rsidR="009627F6" w:rsidRPr="009627F6" w:rsidRDefault="000C31CC" w:rsidP="00CA2B60">
                <w:pPr>
                  <w:rPr>
                    <w:rFonts w:ascii="StobiSerif Regular" w:hAnsi="StobiSerif Regular" w:cs="Times New Roman"/>
                    <w:b/>
                    <w:sz w:val="20"/>
                    <w:szCs w:val="20"/>
                    <w:lang w:val="mk-MK"/>
                  </w:rPr>
                </w:pPr>
                <w:r w:rsidRPr="001B7DFC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тука за да го внесете текстот.</w:t>
                </w:r>
              </w:p>
            </w:tc>
          </w:sdtContent>
        </w:sdt>
      </w:tr>
      <w:tr w:rsidR="00A35826" w:rsidRPr="009627F6" w14:paraId="4F2D2DAD" w14:textId="421E302F" w:rsidTr="00A35826">
        <w:trPr>
          <w:trHeight w:val="20"/>
        </w:trPr>
        <w:tc>
          <w:tcPr>
            <w:tcW w:w="461" w:type="dxa"/>
            <w:vMerge w:val="restart"/>
            <w:vAlign w:val="center"/>
          </w:tcPr>
          <w:p w14:paraId="584EC4DF" w14:textId="20DEA90E" w:rsidR="00A35826" w:rsidRPr="00A106AE" w:rsidRDefault="00A35826" w:rsidP="00A35826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Merge w:val="restart"/>
            <w:vAlign w:val="center"/>
          </w:tcPr>
          <w:p w14:paraId="60E377BA" w14:textId="77777777" w:rsidR="00A35826" w:rsidRPr="009627F6" w:rsidRDefault="00A35826" w:rsidP="00D04CA4">
            <w:pPr>
              <w:pStyle w:val="ListParagraph"/>
              <w:ind w:left="0"/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</w:pPr>
            <w:r w:rsidRPr="009627F6"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  <w:t>Име, презиме и потпис на лицата кои констатирале нарушување на безбедноста на личните податоци</w:t>
            </w:r>
          </w:p>
        </w:tc>
        <w:tc>
          <w:tcPr>
            <w:tcW w:w="1080" w:type="dxa"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174F6CF" w14:textId="59606652" w:rsidR="00A35826" w:rsidRPr="009627F6" w:rsidRDefault="00EE1C76" w:rsidP="00A35826">
            <w:pPr>
              <w:rPr>
                <w:rFonts w:ascii="StobiSerif Regular" w:hAnsi="StobiSerif Regular" w:cs="Times New Roman"/>
                <w:b/>
                <w:sz w:val="20"/>
                <w:szCs w:val="20"/>
                <w:lang w:val="mk-MK"/>
              </w:rPr>
            </w:pPr>
            <w:sdt>
              <w:sdtPr>
                <w:rPr>
                  <w:rFonts w:ascii="StobiSerif Regular" w:hAnsi="StobiSerif Regular"/>
                </w:rPr>
                <w:alias w:val="Име"/>
                <w:tag w:val="Име"/>
                <w:id w:val="-309793476"/>
                <w:placeholder>
                  <w:docPart w:val="CB33A058D84B48BBBCB4C2C90A0FB1D6"/>
                </w:placeholder>
                <w:showingPlcHdr/>
              </w:sdtPr>
              <w:sdtEndPr/>
              <w:sdtContent>
                <w:r w:rsidR="00A35826">
                  <w:rPr>
                    <w:rStyle w:val="PlaceholderText"/>
                    <w:sz w:val="18"/>
                    <w:szCs w:val="18"/>
                    <w:lang w:val="mk-MK"/>
                  </w:rPr>
                  <w:t>Име</w:t>
                </w:r>
              </w:sdtContent>
            </w:sdt>
          </w:p>
        </w:tc>
        <w:tc>
          <w:tcPr>
            <w:tcW w:w="1425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C551308" w14:textId="2A8D6115" w:rsidR="00A35826" w:rsidRPr="009627F6" w:rsidRDefault="00EE1C76" w:rsidP="00A35826">
            <w:pPr>
              <w:rPr>
                <w:rFonts w:ascii="StobiSerif Regular" w:hAnsi="StobiSerif Regular" w:cs="Times New Roman"/>
                <w:b/>
                <w:sz w:val="20"/>
                <w:szCs w:val="20"/>
                <w:lang w:val="mk-MK"/>
              </w:rPr>
            </w:pPr>
            <w:sdt>
              <w:sdtPr>
                <w:rPr>
                  <w:rFonts w:ascii="StobiSerif Regular" w:hAnsi="StobiSerif Regular"/>
                </w:rPr>
                <w:alias w:val="Презиме"/>
                <w:tag w:val="Презиме"/>
                <w:id w:val="1577243133"/>
                <w:placeholder>
                  <w:docPart w:val="4F0562CE9EAB4B2791F4B397D7EBD785"/>
                </w:placeholder>
                <w:showingPlcHdr/>
              </w:sdtPr>
              <w:sdtEndPr/>
              <w:sdtContent>
                <w:r w:rsidR="00A35826">
                  <w:rPr>
                    <w:rStyle w:val="PlaceholderText"/>
                    <w:sz w:val="18"/>
                    <w:szCs w:val="18"/>
                    <w:lang w:val="mk-MK"/>
                  </w:rPr>
                  <w:t>Презиме</w:t>
                </w:r>
              </w:sdtContent>
            </w:sdt>
          </w:p>
        </w:tc>
        <w:tc>
          <w:tcPr>
            <w:tcW w:w="1696" w:type="dxa"/>
            <w:tcBorders>
              <w:left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1B2B65A0" w14:textId="77777777" w:rsidR="00A35826" w:rsidRPr="009627F6" w:rsidRDefault="00A35826" w:rsidP="00A35826">
            <w:pPr>
              <w:rPr>
                <w:rFonts w:ascii="StobiSerif Regular" w:hAnsi="StobiSerif Regular" w:cs="Times New Roman"/>
                <w:b/>
                <w:sz w:val="20"/>
                <w:szCs w:val="20"/>
                <w:lang w:val="mk-MK"/>
              </w:rPr>
            </w:pPr>
          </w:p>
        </w:tc>
      </w:tr>
      <w:tr w:rsidR="00A35826" w:rsidRPr="009627F6" w14:paraId="3099418C" w14:textId="08F5B1C7" w:rsidTr="00A35826">
        <w:trPr>
          <w:trHeight w:val="20"/>
        </w:trPr>
        <w:tc>
          <w:tcPr>
            <w:tcW w:w="461" w:type="dxa"/>
            <w:vMerge/>
            <w:vAlign w:val="center"/>
          </w:tcPr>
          <w:p w14:paraId="1D0D95CD" w14:textId="77777777" w:rsidR="00A35826" w:rsidRPr="00A106AE" w:rsidRDefault="00A35826" w:rsidP="00A35826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Merge/>
            <w:vAlign w:val="center"/>
          </w:tcPr>
          <w:p w14:paraId="2D3895F1" w14:textId="77777777" w:rsidR="00A35826" w:rsidRPr="009627F6" w:rsidRDefault="00A35826" w:rsidP="00D04CA4">
            <w:pPr>
              <w:pStyle w:val="ListParagraph"/>
              <w:ind w:left="0"/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</w:pPr>
          </w:p>
        </w:tc>
        <w:tc>
          <w:tcPr>
            <w:tcW w:w="108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EDD086D" w14:textId="379C6C1E" w:rsidR="00A35826" w:rsidRPr="009627F6" w:rsidRDefault="00EE1C76" w:rsidP="00A35826">
            <w:pPr>
              <w:rPr>
                <w:rFonts w:ascii="StobiSerif Regular" w:hAnsi="StobiSerif Regular" w:cs="Times New Roman"/>
                <w:b/>
                <w:sz w:val="20"/>
                <w:szCs w:val="20"/>
                <w:lang w:val="mk-MK"/>
              </w:rPr>
            </w:pPr>
            <w:sdt>
              <w:sdtPr>
                <w:rPr>
                  <w:rFonts w:ascii="StobiSerif Regular" w:hAnsi="StobiSerif Regular"/>
                </w:rPr>
                <w:alias w:val="Име"/>
                <w:tag w:val="Име"/>
                <w:id w:val="871270622"/>
                <w:placeholder>
                  <w:docPart w:val="BB71B7DE631341109CCE3545D50C2E0D"/>
                </w:placeholder>
                <w:showingPlcHdr/>
              </w:sdtPr>
              <w:sdtEndPr/>
              <w:sdtContent>
                <w:r w:rsidR="00A35826">
                  <w:rPr>
                    <w:rStyle w:val="PlaceholderText"/>
                    <w:sz w:val="18"/>
                    <w:szCs w:val="18"/>
                    <w:lang w:val="mk-MK"/>
                  </w:rPr>
                  <w:t>Име</w:t>
                </w:r>
              </w:sdtContent>
            </w:sdt>
          </w:p>
        </w:tc>
        <w:tc>
          <w:tcPr>
            <w:tcW w:w="142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E851C1F" w14:textId="020E2912" w:rsidR="00A35826" w:rsidRPr="009627F6" w:rsidRDefault="00EE1C76" w:rsidP="00A35826">
            <w:pPr>
              <w:rPr>
                <w:rFonts w:ascii="StobiSerif Regular" w:hAnsi="StobiSerif Regular" w:cs="Times New Roman"/>
                <w:b/>
                <w:sz w:val="20"/>
                <w:szCs w:val="20"/>
                <w:lang w:val="mk-MK"/>
              </w:rPr>
            </w:pPr>
            <w:sdt>
              <w:sdtPr>
                <w:rPr>
                  <w:rFonts w:ascii="StobiSerif Regular" w:hAnsi="StobiSerif Regular"/>
                </w:rPr>
                <w:alias w:val="Презиме"/>
                <w:tag w:val="Презиме"/>
                <w:id w:val="-2001645005"/>
                <w:placeholder>
                  <w:docPart w:val="9C59E5BD9C9048FEB459BF3D873418DC"/>
                </w:placeholder>
                <w:showingPlcHdr/>
              </w:sdtPr>
              <w:sdtEndPr/>
              <w:sdtContent>
                <w:r w:rsidR="00A35826">
                  <w:rPr>
                    <w:rStyle w:val="PlaceholderText"/>
                    <w:sz w:val="18"/>
                    <w:szCs w:val="18"/>
                    <w:lang w:val="mk-MK"/>
                  </w:rPr>
                  <w:t>Презиме</w:t>
                </w:r>
              </w:sdtContent>
            </w:sdt>
          </w:p>
        </w:tc>
        <w:tc>
          <w:tcPr>
            <w:tcW w:w="16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54B1D58A" w14:textId="77777777" w:rsidR="00A35826" w:rsidRPr="009627F6" w:rsidRDefault="00A35826" w:rsidP="00A35826">
            <w:pPr>
              <w:rPr>
                <w:rFonts w:ascii="StobiSerif Regular" w:hAnsi="StobiSerif Regular" w:cs="Times New Roman"/>
                <w:b/>
                <w:sz w:val="20"/>
                <w:szCs w:val="20"/>
                <w:lang w:val="mk-MK"/>
              </w:rPr>
            </w:pPr>
          </w:p>
        </w:tc>
      </w:tr>
      <w:tr w:rsidR="00A35826" w:rsidRPr="009627F6" w14:paraId="3C14CC96" w14:textId="1A726CED" w:rsidTr="00A35826">
        <w:trPr>
          <w:trHeight w:val="20"/>
        </w:trPr>
        <w:tc>
          <w:tcPr>
            <w:tcW w:w="461" w:type="dxa"/>
            <w:vMerge/>
            <w:vAlign w:val="center"/>
          </w:tcPr>
          <w:p w14:paraId="6EF636E5" w14:textId="77777777" w:rsidR="00A35826" w:rsidRPr="00A106AE" w:rsidRDefault="00A35826" w:rsidP="00A35826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Merge/>
            <w:vAlign w:val="center"/>
          </w:tcPr>
          <w:p w14:paraId="76A4E6D9" w14:textId="77777777" w:rsidR="00A35826" w:rsidRPr="009627F6" w:rsidRDefault="00A35826" w:rsidP="00D04CA4">
            <w:pPr>
              <w:pStyle w:val="ListParagraph"/>
              <w:ind w:left="0"/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</w:pPr>
          </w:p>
        </w:tc>
        <w:tc>
          <w:tcPr>
            <w:tcW w:w="108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F39162F" w14:textId="6635B24F" w:rsidR="00A35826" w:rsidRPr="009627F6" w:rsidRDefault="00EE1C76" w:rsidP="00A35826">
            <w:pPr>
              <w:rPr>
                <w:rFonts w:ascii="StobiSerif Regular" w:hAnsi="StobiSerif Regular" w:cs="Times New Roman"/>
                <w:b/>
                <w:sz w:val="20"/>
                <w:szCs w:val="20"/>
                <w:lang w:val="mk-MK"/>
              </w:rPr>
            </w:pPr>
            <w:sdt>
              <w:sdtPr>
                <w:rPr>
                  <w:rFonts w:ascii="StobiSerif Regular" w:hAnsi="StobiSerif Regular"/>
                </w:rPr>
                <w:alias w:val="Име"/>
                <w:tag w:val="Име"/>
                <w:id w:val="1043491015"/>
                <w:placeholder>
                  <w:docPart w:val="0F08B49100A94A23BEDC777DA386FD7F"/>
                </w:placeholder>
                <w:showingPlcHdr/>
              </w:sdtPr>
              <w:sdtEndPr/>
              <w:sdtContent>
                <w:r w:rsidR="00A35826">
                  <w:rPr>
                    <w:rStyle w:val="PlaceholderText"/>
                    <w:sz w:val="18"/>
                    <w:szCs w:val="18"/>
                    <w:lang w:val="mk-MK"/>
                  </w:rPr>
                  <w:t>Име</w:t>
                </w:r>
              </w:sdtContent>
            </w:sdt>
          </w:p>
        </w:tc>
        <w:tc>
          <w:tcPr>
            <w:tcW w:w="142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228B913" w14:textId="30B69DB7" w:rsidR="00A35826" w:rsidRPr="009627F6" w:rsidRDefault="00EE1C76" w:rsidP="00A35826">
            <w:pPr>
              <w:rPr>
                <w:rFonts w:ascii="StobiSerif Regular" w:hAnsi="StobiSerif Regular" w:cs="Times New Roman"/>
                <w:b/>
                <w:sz w:val="20"/>
                <w:szCs w:val="20"/>
                <w:lang w:val="mk-MK"/>
              </w:rPr>
            </w:pPr>
            <w:sdt>
              <w:sdtPr>
                <w:rPr>
                  <w:rFonts w:ascii="StobiSerif Regular" w:hAnsi="StobiSerif Regular"/>
                </w:rPr>
                <w:alias w:val="Презиме"/>
                <w:tag w:val="Презиме"/>
                <w:id w:val="89583813"/>
                <w:placeholder>
                  <w:docPart w:val="FE81E622DA0C40FC9110767012C3D494"/>
                </w:placeholder>
                <w:showingPlcHdr/>
              </w:sdtPr>
              <w:sdtEndPr/>
              <w:sdtContent>
                <w:r w:rsidR="00A35826">
                  <w:rPr>
                    <w:rStyle w:val="PlaceholderText"/>
                    <w:sz w:val="18"/>
                    <w:szCs w:val="18"/>
                    <w:lang w:val="mk-MK"/>
                  </w:rPr>
                  <w:t>Презиме</w:t>
                </w:r>
              </w:sdtContent>
            </w:sdt>
          </w:p>
        </w:tc>
        <w:tc>
          <w:tcPr>
            <w:tcW w:w="16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32C97346" w14:textId="77777777" w:rsidR="00A35826" w:rsidRPr="009627F6" w:rsidRDefault="00A35826" w:rsidP="00A35826">
            <w:pPr>
              <w:rPr>
                <w:rFonts w:ascii="StobiSerif Regular" w:hAnsi="StobiSerif Regular" w:cs="Times New Roman"/>
                <w:b/>
                <w:sz w:val="20"/>
                <w:szCs w:val="20"/>
                <w:lang w:val="mk-MK"/>
              </w:rPr>
            </w:pPr>
          </w:p>
        </w:tc>
      </w:tr>
      <w:tr w:rsidR="00A35826" w:rsidRPr="009627F6" w14:paraId="54819478" w14:textId="0053465D" w:rsidTr="00A35826">
        <w:trPr>
          <w:trHeight w:val="20"/>
        </w:trPr>
        <w:tc>
          <w:tcPr>
            <w:tcW w:w="461" w:type="dxa"/>
            <w:vMerge/>
            <w:vAlign w:val="center"/>
          </w:tcPr>
          <w:p w14:paraId="23E70801" w14:textId="77777777" w:rsidR="00A35826" w:rsidRPr="00A106AE" w:rsidRDefault="00A35826" w:rsidP="00A35826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Merge/>
            <w:vAlign w:val="center"/>
          </w:tcPr>
          <w:p w14:paraId="712AD1CC" w14:textId="77777777" w:rsidR="00A35826" w:rsidRPr="009627F6" w:rsidRDefault="00A35826" w:rsidP="00D04CA4">
            <w:pPr>
              <w:pStyle w:val="ListParagraph"/>
              <w:ind w:left="0"/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</w:pPr>
          </w:p>
        </w:tc>
        <w:tc>
          <w:tcPr>
            <w:tcW w:w="108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2BF6B3C" w14:textId="532667F0" w:rsidR="00A35826" w:rsidRPr="009627F6" w:rsidRDefault="00EE1C76" w:rsidP="00A35826">
            <w:pPr>
              <w:rPr>
                <w:rFonts w:ascii="StobiSerif Regular" w:hAnsi="StobiSerif Regular" w:cs="Times New Roman"/>
                <w:b/>
                <w:sz w:val="20"/>
                <w:szCs w:val="20"/>
                <w:lang w:val="mk-MK"/>
              </w:rPr>
            </w:pPr>
            <w:sdt>
              <w:sdtPr>
                <w:rPr>
                  <w:rFonts w:ascii="StobiSerif Regular" w:hAnsi="StobiSerif Regular"/>
                </w:rPr>
                <w:alias w:val="Име"/>
                <w:tag w:val="Име"/>
                <w:id w:val="638389589"/>
                <w:placeholder>
                  <w:docPart w:val="BC99771525EC4B3E9E62160A0C2349AD"/>
                </w:placeholder>
                <w:showingPlcHdr/>
              </w:sdtPr>
              <w:sdtEndPr/>
              <w:sdtContent>
                <w:r w:rsidR="00A35826">
                  <w:rPr>
                    <w:rStyle w:val="PlaceholderText"/>
                    <w:sz w:val="18"/>
                    <w:szCs w:val="18"/>
                    <w:lang w:val="mk-MK"/>
                  </w:rPr>
                  <w:t>Име</w:t>
                </w:r>
              </w:sdtContent>
            </w:sdt>
          </w:p>
        </w:tc>
        <w:tc>
          <w:tcPr>
            <w:tcW w:w="142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0B97CC3" w14:textId="3D120B93" w:rsidR="00A35826" w:rsidRPr="009627F6" w:rsidRDefault="00EE1C76" w:rsidP="00A35826">
            <w:pPr>
              <w:rPr>
                <w:rFonts w:ascii="StobiSerif Regular" w:hAnsi="StobiSerif Regular" w:cs="Times New Roman"/>
                <w:b/>
                <w:sz w:val="20"/>
                <w:szCs w:val="20"/>
                <w:lang w:val="mk-MK"/>
              </w:rPr>
            </w:pPr>
            <w:sdt>
              <w:sdtPr>
                <w:rPr>
                  <w:rFonts w:ascii="StobiSerif Regular" w:hAnsi="StobiSerif Regular"/>
                </w:rPr>
                <w:alias w:val="Презиме"/>
                <w:tag w:val="Презиме"/>
                <w:id w:val="-1302231497"/>
                <w:placeholder>
                  <w:docPart w:val="FE1D9CB73832444393F59278100FF5B3"/>
                </w:placeholder>
                <w:showingPlcHdr/>
              </w:sdtPr>
              <w:sdtEndPr/>
              <w:sdtContent>
                <w:r w:rsidR="00A35826">
                  <w:rPr>
                    <w:rStyle w:val="PlaceholderText"/>
                    <w:sz w:val="18"/>
                    <w:szCs w:val="18"/>
                    <w:lang w:val="mk-MK"/>
                  </w:rPr>
                  <w:t>Презиме</w:t>
                </w:r>
              </w:sdtContent>
            </w:sdt>
          </w:p>
        </w:tc>
        <w:tc>
          <w:tcPr>
            <w:tcW w:w="16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15BF1130" w14:textId="77777777" w:rsidR="00A35826" w:rsidRPr="009627F6" w:rsidRDefault="00A35826" w:rsidP="00A35826">
            <w:pPr>
              <w:rPr>
                <w:rFonts w:ascii="StobiSerif Regular" w:hAnsi="StobiSerif Regular" w:cs="Times New Roman"/>
                <w:b/>
                <w:sz w:val="20"/>
                <w:szCs w:val="20"/>
                <w:lang w:val="mk-MK"/>
              </w:rPr>
            </w:pPr>
          </w:p>
        </w:tc>
      </w:tr>
      <w:tr w:rsidR="00A35826" w:rsidRPr="009627F6" w14:paraId="31BB0F31" w14:textId="3A0A8E7B" w:rsidTr="00A35826">
        <w:trPr>
          <w:trHeight w:val="20"/>
        </w:trPr>
        <w:tc>
          <w:tcPr>
            <w:tcW w:w="461" w:type="dxa"/>
            <w:vMerge/>
            <w:vAlign w:val="center"/>
          </w:tcPr>
          <w:p w14:paraId="7DDB24F1" w14:textId="77777777" w:rsidR="00A35826" w:rsidRPr="00A106AE" w:rsidRDefault="00A35826" w:rsidP="00A35826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Merge/>
            <w:vAlign w:val="center"/>
          </w:tcPr>
          <w:p w14:paraId="5B253C18" w14:textId="77777777" w:rsidR="00A35826" w:rsidRPr="009627F6" w:rsidRDefault="00A35826" w:rsidP="00D04CA4">
            <w:pPr>
              <w:pStyle w:val="ListParagraph"/>
              <w:ind w:left="0"/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</w:pPr>
          </w:p>
        </w:tc>
        <w:tc>
          <w:tcPr>
            <w:tcW w:w="108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E7F3903" w14:textId="5AB82A18" w:rsidR="00A35826" w:rsidRPr="009627F6" w:rsidRDefault="00EE1C76" w:rsidP="00A35826">
            <w:pPr>
              <w:rPr>
                <w:rFonts w:ascii="StobiSerif Regular" w:hAnsi="StobiSerif Regular" w:cs="Times New Roman"/>
                <w:b/>
                <w:sz w:val="20"/>
                <w:szCs w:val="20"/>
                <w:lang w:val="mk-MK"/>
              </w:rPr>
            </w:pPr>
            <w:sdt>
              <w:sdtPr>
                <w:rPr>
                  <w:rFonts w:ascii="StobiSerif Regular" w:hAnsi="StobiSerif Regular"/>
                </w:rPr>
                <w:alias w:val="Име"/>
                <w:tag w:val="Име"/>
                <w:id w:val="-1066641108"/>
                <w:placeholder>
                  <w:docPart w:val="3BB46777E7E9441F96C829BCCC21F8EA"/>
                </w:placeholder>
                <w:showingPlcHdr/>
              </w:sdtPr>
              <w:sdtEndPr/>
              <w:sdtContent>
                <w:r w:rsidR="00A35826">
                  <w:rPr>
                    <w:rStyle w:val="PlaceholderText"/>
                    <w:sz w:val="18"/>
                    <w:szCs w:val="18"/>
                    <w:lang w:val="mk-MK"/>
                  </w:rPr>
                  <w:t>Име</w:t>
                </w:r>
              </w:sdtContent>
            </w:sdt>
          </w:p>
        </w:tc>
        <w:tc>
          <w:tcPr>
            <w:tcW w:w="142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8F13D10" w14:textId="1BC8DC33" w:rsidR="00A35826" w:rsidRPr="009627F6" w:rsidRDefault="00EE1C76" w:rsidP="00A35826">
            <w:pPr>
              <w:rPr>
                <w:rFonts w:ascii="StobiSerif Regular" w:hAnsi="StobiSerif Regular" w:cs="Times New Roman"/>
                <w:b/>
                <w:sz w:val="20"/>
                <w:szCs w:val="20"/>
                <w:lang w:val="mk-MK"/>
              </w:rPr>
            </w:pPr>
            <w:sdt>
              <w:sdtPr>
                <w:rPr>
                  <w:rFonts w:ascii="StobiSerif Regular" w:hAnsi="StobiSerif Regular"/>
                </w:rPr>
                <w:alias w:val="Презиме"/>
                <w:tag w:val="Презиме"/>
                <w:id w:val="-1128470887"/>
                <w:placeholder>
                  <w:docPart w:val="559915E8E286410DB86E013B78FC206A"/>
                </w:placeholder>
                <w:showingPlcHdr/>
              </w:sdtPr>
              <w:sdtEndPr/>
              <w:sdtContent>
                <w:r w:rsidR="00A35826">
                  <w:rPr>
                    <w:rStyle w:val="PlaceholderText"/>
                    <w:sz w:val="18"/>
                    <w:szCs w:val="18"/>
                    <w:lang w:val="mk-MK"/>
                  </w:rPr>
                  <w:t>Презиме</w:t>
                </w:r>
              </w:sdtContent>
            </w:sdt>
          </w:p>
        </w:tc>
        <w:tc>
          <w:tcPr>
            <w:tcW w:w="16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4208CCB1" w14:textId="77777777" w:rsidR="00A35826" w:rsidRPr="009627F6" w:rsidRDefault="00A35826" w:rsidP="00A35826">
            <w:pPr>
              <w:rPr>
                <w:rFonts w:ascii="StobiSerif Regular" w:hAnsi="StobiSerif Regular" w:cs="Times New Roman"/>
                <w:b/>
                <w:sz w:val="20"/>
                <w:szCs w:val="20"/>
                <w:lang w:val="mk-MK"/>
              </w:rPr>
            </w:pPr>
          </w:p>
        </w:tc>
      </w:tr>
      <w:tr w:rsidR="00A35826" w:rsidRPr="009627F6" w14:paraId="735B1D14" w14:textId="78FE2B53" w:rsidTr="00A35826">
        <w:trPr>
          <w:trHeight w:val="20"/>
        </w:trPr>
        <w:tc>
          <w:tcPr>
            <w:tcW w:w="461" w:type="dxa"/>
            <w:vMerge/>
            <w:vAlign w:val="center"/>
          </w:tcPr>
          <w:p w14:paraId="037DBD98" w14:textId="77777777" w:rsidR="00A35826" w:rsidRPr="00A106AE" w:rsidRDefault="00A35826" w:rsidP="00A35826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Merge/>
            <w:vAlign w:val="center"/>
          </w:tcPr>
          <w:p w14:paraId="09DF1A7B" w14:textId="77777777" w:rsidR="00A35826" w:rsidRPr="009627F6" w:rsidRDefault="00A35826" w:rsidP="00D04CA4">
            <w:pPr>
              <w:pStyle w:val="ListParagraph"/>
              <w:ind w:left="0"/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</w:pPr>
          </w:p>
        </w:tc>
        <w:tc>
          <w:tcPr>
            <w:tcW w:w="108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F07A53E" w14:textId="7E6C4B89" w:rsidR="00A35826" w:rsidRPr="009627F6" w:rsidRDefault="00EE1C76" w:rsidP="00A35826">
            <w:pPr>
              <w:rPr>
                <w:rFonts w:ascii="StobiSerif Regular" w:hAnsi="StobiSerif Regular" w:cs="Times New Roman"/>
                <w:b/>
                <w:sz w:val="20"/>
                <w:szCs w:val="20"/>
                <w:lang w:val="mk-MK"/>
              </w:rPr>
            </w:pPr>
            <w:sdt>
              <w:sdtPr>
                <w:rPr>
                  <w:rFonts w:ascii="StobiSerif Regular" w:hAnsi="StobiSerif Regular"/>
                </w:rPr>
                <w:alias w:val="Име"/>
                <w:tag w:val="Име"/>
                <w:id w:val="-900216196"/>
                <w:placeholder>
                  <w:docPart w:val="FABA381999694BEA9FD9216313F31291"/>
                </w:placeholder>
                <w:showingPlcHdr/>
              </w:sdtPr>
              <w:sdtEndPr/>
              <w:sdtContent>
                <w:r w:rsidR="00A35826">
                  <w:rPr>
                    <w:rStyle w:val="PlaceholderText"/>
                    <w:sz w:val="18"/>
                    <w:szCs w:val="18"/>
                    <w:lang w:val="mk-MK"/>
                  </w:rPr>
                  <w:t>Име</w:t>
                </w:r>
              </w:sdtContent>
            </w:sdt>
          </w:p>
        </w:tc>
        <w:tc>
          <w:tcPr>
            <w:tcW w:w="142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B2A2B64" w14:textId="7C66828E" w:rsidR="00A35826" w:rsidRPr="009627F6" w:rsidRDefault="00EE1C76" w:rsidP="00A35826">
            <w:pPr>
              <w:rPr>
                <w:rFonts w:ascii="StobiSerif Regular" w:hAnsi="StobiSerif Regular" w:cs="Times New Roman"/>
                <w:b/>
                <w:sz w:val="20"/>
                <w:szCs w:val="20"/>
                <w:lang w:val="mk-MK"/>
              </w:rPr>
            </w:pPr>
            <w:sdt>
              <w:sdtPr>
                <w:rPr>
                  <w:rFonts w:ascii="StobiSerif Regular" w:hAnsi="StobiSerif Regular"/>
                </w:rPr>
                <w:alias w:val="Презиме"/>
                <w:tag w:val="Презиме"/>
                <w:id w:val="1397243075"/>
                <w:placeholder>
                  <w:docPart w:val="D78860D4AADD4B969EFDE903065E2CC1"/>
                </w:placeholder>
                <w:showingPlcHdr/>
              </w:sdtPr>
              <w:sdtEndPr/>
              <w:sdtContent>
                <w:r w:rsidR="00A35826">
                  <w:rPr>
                    <w:rStyle w:val="PlaceholderText"/>
                    <w:sz w:val="18"/>
                    <w:szCs w:val="18"/>
                    <w:lang w:val="mk-MK"/>
                  </w:rPr>
                  <w:t>Презиме</w:t>
                </w:r>
              </w:sdtContent>
            </w:sdt>
          </w:p>
        </w:tc>
        <w:tc>
          <w:tcPr>
            <w:tcW w:w="16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49D0FE92" w14:textId="77777777" w:rsidR="00A35826" w:rsidRPr="009627F6" w:rsidRDefault="00A35826" w:rsidP="00A35826">
            <w:pPr>
              <w:rPr>
                <w:rFonts w:ascii="StobiSerif Regular" w:hAnsi="StobiSerif Regular" w:cs="Times New Roman"/>
                <w:b/>
                <w:sz w:val="20"/>
                <w:szCs w:val="20"/>
                <w:lang w:val="mk-MK"/>
              </w:rPr>
            </w:pPr>
          </w:p>
        </w:tc>
      </w:tr>
      <w:tr w:rsidR="00A35826" w:rsidRPr="009627F6" w14:paraId="43206129" w14:textId="4FBB205C" w:rsidTr="00A35826">
        <w:trPr>
          <w:trHeight w:val="20"/>
        </w:trPr>
        <w:tc>
          <w:tcPr>
            <w:tcW w:w="461" w:type="dxa"/>
            <w:vMerge/>
            <w:vAlign w:val="center"/>
          </w:tcPr>
          <w:p w14:paraId="0B03E9CB" w14:textId="77777777" w:rsidR="00A35826" w:rsidRPr="00A106AE" w:rsidRDefault="00A35826" w:rsidP="00A35826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Merge/>
            <w:vAlign w:val="center"/>
          </w:tcPr>
          <w:p w14:paraId="302CC7F8" w14:textId="77777777" w:rsidR="00A35826" w:rsidRPr="009627F6" w:rsidRDefault="00A35826" w:rsidP="00D04CA4">
            <w:pPr>
              <w:pStyle w:val="ListParagraph"/>
              <w:ind w:left="0"/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</w:pPr>
          </w:p>
        </w:tc>
        <w:tc>
          <w:tcPr>
            <w:tcW w:w="1080" w:type="dxa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10049EA" w14:textId="07BF1ABE" w:rsidR="00A35826" w:rsidRPr="009627F6" w:rsidRDefault="00EE1C76" w:rsidP="00A35826">
            <w:pPr>
              <w:rPr>
                <w:rFonts w:ascii="StobiSerif Regular" w:hAnsi="StobiSerif Regular" w:cs="Times New Roman"/>
                <w:b/>
                <w:sz w:val="20"/>
                <w:szCs w:val="20"/>
                <w:lang w:val="mk-MK"/>
              </w:rPr>
            </w:pPr>
            <w:sdt>
              <w:sdtPr>
                <w:rPr>
                  <w:rFonts w:ascii="StobiSerif Regular" w:hAnsi="StobiSerif Regular"/>
                </w:rPr>
                <w:alias w:val="Име"/>
                <w:tag w:val="Име"/>
                <w:id w:val="-1941910200"/>
                <w:placeholder>
                  <w:docPart w:val="6522CA49671742E69C0687A27C14B896"/>
                </w:placeholder>
                <w:showingPlcHdr/>
              </w:sdtPr>
              <w:sdtEndPr/>
              <w:sdtContent>
                <w:r w:rsidR="00A35826">
                  <w:rPr>
                    <w:rStyle w:val="PlaceholderText"/>
                    <w:sz w:val="18"/>
                    <w:szCs w:val="18"/>
                    <w:lang w:val="mk-MK"/>
                  </w:rPr>
                  <w:t>Име</w:t>
                </w:r>
              </w:sdtContent>
            </w:sdt>
          </w:p>
        </w:tc>
        <w:tc>
          <w:tcPr>
            <w:tcW w:w="1425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123D937" w14:textId="2BA6A56A" w:rsidR="00A35826" w:rsidRPr="009627F6" w:rsidRDefault="00EE1C76" w:rsidP="00A35826">
            <w:pPr>
              <w:rPr>
                <w:rFonts w:ascii="StobiSerif Regular" w:hAnsi="StobiSerif Regular" w:cs="Times New Roman"/>
                <w:b/>
                <w:sz w:val="20"/>
                <w:szCs w:val="20"/>
                <w:lang w:val="mk-MK"/>
              </w:rPr>
            </w:pPr>
            <w:sdt>
              <w:sdtPr>
                <w:rPr>
                  <w:rFonts w:ascii="StobiSerif Regular" w:hAnsi="StobiSerif Regular"/>
                </w:rPr>
                <w:alias w:val="Презиме"/>
                <w:tag w:val="Презиме"/>
                <w:id w:val="-2014136076"/>
                <w:placeholder>
                  <w:docPart w:val="826F2DF2EDBF4872910DB27E47C916A9"/>
                </w:placeholder>
                <w:showingPlcHdr/>
              </w:sdtPr>
              <w:sdtEndPr/>
              <w:sdtContent>
                <w:r w:rsidR="00A35826">
                  <w:rPr>
                    <w:rStyle w:val="PlaceholderText"/>
                    <w:sz w:val="18"/>
                    <w:szCs w:val="18"/>
                    <w:lang w:val="mk-MK"/>
                  </w:rPr>
                  <w:t>Презиме</w:t>
                </w:r>
              </w:sdtContent>
            </w:sdt>
          </w:p>
        </w:tc>
        <w:tc>
          <w:tcPr>
            <w:tcW w:w="1696" w:type="dxa"/>
            <w:tcBorders>
              <w:top w:val="single" w:sz="4" w:space="0" w:color="FFFFFF" w:themeColor="background1"/>
              <w:left w:val="single" w:sz="4" w:space="0" w:color="FFFFFF" w:themeColor="background1"/>
            </w:tcBorders>
            <w:vAlign w:val="center"/>
          </w:tcPr>
          <w:p w14:paraId="58D538D8" w14:textId="77777777" w:rsidR="00A35826" w:rsidRPr="009627F6" w:rsidRDefault="00A35826" w:rsidP="00A35826">
            <w:pPr>
              <w:rPr>
                <w:rFonts w:ascii="StobiSerif Regular" w:hAnsi="StobiSerif Regular" w:cs="Times New Roman"/>
                <w:b/>
                <w:sz w:val="20"/>
                <w:szCs w:val="20"/>
                <w:lang w:val="mk-MK"/>
              </w:rPr>
            </w:pPr>
          </w:p>
        </w:tc>
      </w:tr>
      <w:tr w:rsidR="009627F6" w:rsidRPr="009627F6" w14:paraId="3F45B338" w14:textId="77777777" w:rsidTr="000C31CC">
        <w:tc>
          <w:tcPr>
            <w:tcW w:w="461" w:type="dxa"/>
            <w:vAlign w:val="center"/>
          </w:tcPr>
          <w:p w14:paraId="133E34D2" w14:textId="19084DD0" w:rsidR="009627F6" w:rsidRPr="00A106AE" w:rsidRDefault="009627F6" w:rsidP="00A106AE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Align w:val="center"/>
          </w:tcPr>
          <w:p w14:paraId="547D1023" w14:textId="77777777" w:rsidR="009627F6" w:rsidRPr="009627F6" w:rsidRDefault="009627F6" w:rsidP="00D04CA4">
            <w:pPr>
              <w:pStyle w:val="ListParagraph"/>
              <w:ind w:left="34"/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</w:pPr>
            <w:r w:rsidRPr="009627F6"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  <w:t>Дали во инцидентот е вклучен и обработувачот, при што ако е вклучен, се наведуваат и неговите податоци (назив и седиште, односно име и презиме и адреса на живеење, податоци за офицерот за заштита на личните податоци и други контакт податоци)</w:t>
            </w:r>
          </w:p>
        </w:tc>
        <w:sdt>
          <w:sdtPr>
            <w:rPr>
              <w:rFonts w:ascii="StobiSerif Regular" w:hAnsi="StobiSerif Regular"/>
              <w:lang w:val="mk-MK"/>
            </w:rPr>
            <w:id w:val="-1968661820"/>
            <w:placeholder>
              <w:docPart w:val="1DD838ABB7384595902A72D2B49FA812"/>
            </w:placeholder>
            <w:showingPlcHdr/>
          </w:sdtPr>
          <w:sdtEndPr/>
          <w:sdtContent>
            <w:tc>
              <w:tcPr>
                <w:tcW w:w="4201" w:type="dxa"/>
                <w:gridSpan w:val="3"/>
                <w:vAlign w:val="center"/>
              </w:tcPr>
              <w:p w14:paraId="5CE1033A" w14:textId="5C16BB82" w:rsidR="009627F6" w:rsidRPr="009627F6" w:rsidRDefault="000C31CC" w:rsidP="00CA2B60">
                <w:pPr>
                  <w:rPr>
                    <w:rFonts w:ascii="StobiSerif Regular" w:hAnsi="StobiSerif Regular" w:cs="Times New Roman"/>
                    <w:b/>
                    <w:sz w:val="20"/>
                    <w:szCs w:val="20"/>
                    <w:lang w:val="mk-MK"/>
                  </w:rPr>
                </w:pPr>
                <w:r w:rsidRPr="001B7DFC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тука за да го внесете текстот.</w:t>
                </w:r>
              </w:p>
            </w:tc>
          </w:sdtContent>
        </w:sdt>
      </w:tr>
      <w:tr w:rsidR="009627F6" w:rsidRPr="009627F6" w14:paraId="51149328" w14:textId="77777777" w:rsidTr="000C31CC">
        <w:tc>
          <w:tcPr>
            <w:tcW w:w="461" w:type="dxa"/>
            <w:vAlign w:val="center"/>
          </w:tcPr>
          <w:p w14:paraId="6FF93B71" w14:textId="6E9DE23A" w:rsidR="009627F6" w:rsidRPr="00A106AE" w:rsidRDefault="009627F6" w:rsidP="00A106AE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Align w:val="center"/>
          </w:tcPr>
          <w:p w14:paraId="476A3E8F" w14:textId="77777777" w:rsidR="009627F6" w:rsidRPr="009627F6" w:rsidRDefault="009627F6" w:rsidP="00D04CA4">
            <w:pPr>
              <w:pStyle w:val="ListParagraph"/>
              <w:ind w:left="0" w:firstLine="34"/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</w:pPr>
            <w:r w:rsidRPr="009627F6"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  <w:t>Дали е информиран офицерот за заштита на личните податоци на контролорот за нарушувањето на безбедноста на личните податоци</w:t>
            </w:r>
          </w:p>
        </w:tc>
        <w:sdt>
          <w:sdtPr>
            <w:rPr>
              <w:rFonts w:ascii="StobiSerif Regular" w:hAnsi="StobiSerif Regular"/>
              <w:lang w:val="mk-MK"/>
            </w:rPr>
            <w:id w:val="1379204250"/>
            <w:placeholder>
              <w:docPart w:val="1136DC275E1640819C553B5328A84170"/>
            </w:placeholder>
            <w:showingPlcHdr/>
          </w:sdtPr>
          <w:sdtEndPr/>
          <w:sdtContent>
            <w:tc>
              <w:tcPr>
                <w:tcW w:w="4201" w:type="dxa"/>
                <w:gridSpan w:val="3"/>
                <w:vAlign w:val="center"/>
              </w:tcPr>
              <w:p w14:paraId="51EECBFD" w14:textId="0897D659" w:rsidR="009627F6" w:rsidRPr="009627F6" w:rsidRDefault="000C31CC" w:rsidP="00CA2B60">
                <w:pPr>
                  <w:rPr>
                    <w:rFonts w:ascii="StobiSerif Regular" w:hAnsi="StobiSerif Regular" w:cs="Times New Roman"/>
                    <w:b/>
                    <w:sz w:val="20"/>
                    <w:szCs w:val="20"/>
                    <w:lang w:val="mk-MK"/>
                  </w:rPr>
                </w:pPr>
                <w:r w:rsidRPr="001B7DFC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тука за да го внесете текстот.</w:t>
                </w:r>
              </w:p>
            </w:tc>
          </w:sdtContent>
        </w:sdt>
      </w:tr>
      <w:tr w:rsidR="009627F6" w:rsidRPr="009627F6" w14:paraId="76468B41" w14:textId="77777777" w:rsidTr="000C31CC">
        <w:tc>
          <w:tcPr>
            <w:tcW w:w="461" w:type="dxa"/>
            <w:vAlign w:val="center"/>
          </w:tcPr>
          <w:p w14:paraId="1D5E551A" w14:textId="39FCB7B8" w:rsidR="009627F6" w:rsidRPr="00A106AE" w:rsidRDefault="009627F6" w:rsidP="00A106AE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Align w:val="center"/>
          </w:tcPr>
          <w:p w14:paraId="46F38BAE" w14:textId="77777777" w:rsidR="009627F6" w:rsidRPr="009627F6" w:rsidRDefault="009627F6" w:rsidP="00D04CA4">
            <w:pPr>
              <w:pStyle w:val="ListParagraph"/>
              <w:ind w:left="34"/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</w:pPr>
            <w:r w:rsidRPr="009627F6"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  <w:t xml:space="preserve">Оценка/мислење од офицерот за заштита на личните податоци преку преземени или предложени мерки </w:t>
            </w:r>
            <w:r w:rsidRPr="009627F6">
              <w:rPr>
                <w:rFonts w:ascii="StobiSerif Regular" w:eastAsia="Times New Roman" w:hAnsi="StobiSerif Regular" w:cs="Times New Roman"/>
                <w:color w:val="000000"/>
                <w:sz w:val="20"/>
                <w:szCs w:val="20"/>
                <w:lang w:val="mk-MK"/>
              </w:rPr>
              <w:t xml:space="preserve">за справување со нарушувањето </w:t>
            </w:r>
            <w:r w:rsidRPr="009627F6"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  <w:t>на безбедноста на личните податоци</w:t>
            </w:r>
          </w:p>
        </w:tc>
        <w:sdt>
          <w:sdtPr>
            <w:rPr>
              <w:rFonts w:ascii="StobiSerif Regular" w:hAnsi="StobiSerif Regular"/>
              <w:lang w:val="mk-MK"/>
            </w:rPr>
            <w:id w:val="2120176044"/>
            <w:placeholder>
              <w:docPart w:val="D67A310A7E4A49C7BF874CFF41F52278"/>
            </w:placeholder>
            <w:showingPlcHdr/>
          </w:sdtPr>
          <w:sdtEndPr/>
          <w:sdtContent>
            <w:tc>
              <w:tcPr>
                <w:tcW w:w="4201" w:type="dxa"/>
                <w:gridSpan w:val="3"/>
                <w:vAlign w:val="center"/>
              </w:tcPr>
              <w:p w14:paraId="084265C2" w14:textId="4607751C" w:rsidR="009627F6" w:rsidRPr="009627F6" w:rsidRDefault="000C31CC" w:rsidP="00CA2B60">
                <w:pPr>
                  <w:rPr>
                    <w:rFonts w:ascii="StobiSerif Regular" w:hAnsi="StobiSerif Regular" w:cs="Times New Roman"/>
                    <w:b/>
                    <w:sz w:val="20"/>
                    <w:szCs w:val="20"/>
                    <w:lang w:val="mk-MK"/>
                  </w:rPr>
                </w:pPr>
                <w:r w:rsidRPr="001B7DFC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тука за да го внесете текстот.</w:t>
                </w:r>
              </w:p>
            </w:tc>
          </w:sdtContent>
        </w:sdt>
      </w:tr>
      <w:tr w:rsidR="009627F6" w:rsidRPr="009627F6" w14:paraId="34C1FECA" w14:textId="77777777" w:rsidTr="000C31CC">
        <w:tc>
          <w:tcPr>
            <w:tcW w:w="461" w:type="dxa"/>
            <w:vAlign w:val="center"/>
          </w:tcPr>
          <w:p w14:paraId="0B593D45" w14:textId="2F20D002" w:rsidR="009627F6" w:rsidRPr="00A106AE" w:rsidRDefault="009627F6" w:rsidP="00A106AE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Align w:val="center"/>
          </w:tcPr>
          <w:p w14:paraId="79902EE5" w14:textId="77777777" w:rsidR="009627F6" w:rsidRPr="009627F6" w:rsidRDefault="009627F6" w:rsidP="00D04CA4">
            <w:pPr>
              <w:pStyle w:val="ListParagraph"/>
              <w:ind w:left="34"/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</w:pPr>
            <w:r w:rsidRPr="009627F6"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  <w:t>Сумарен преглед на нарушувањето на безбедноста на личните податоци (вклучително физичка локација и медиум на кој се складирани податоците)</w:t>
            </w:r>
          </w:p>
        </w:tc>
        <w:sdt>
          <w:sdtPr>
            <w:rPr>
              <w:rFonts w:ascii="StobiSerif Regular" w:hAnsi="StobiSerif Regular"/>
              <w:lang w:val="mk-MK"/>
            </w:rPr>
            <w:id w:val="469179915"/>
            <w:placeholder>
              <w:docPart w:val="078F95204BDF40589E0DBDD9EEF75E44"/>
            </w:placeholder>
            <w:showingPlcHdr/>
          </w:sdtPr>
          <w:sdtEndPr/>
          <w:sdtContent>
            <w:tc>
              <w:tcPr>
                <w:tcW w:w="4201" w:type="dxa"/>
                <w:gridSpan w:val="3"/>
                <w:vAlign w:val="center"/>
              </w:tcPr>
              <w:p w14:paraId="2B63F530" w14:textId="668C29C9" w:rsidR="009627F6" w:rsidRPr="009627F6" w:rsidRDefault="000C31CC" w:rsidP="00CA2B60">
                <w:pPr>
                  <w:rPr>
                    <w:rFonts w:ascii="StobiSerif Regular" w:hAnsi="StobiSerif Regular" w:cs="Times New Roman"/>
                    <w:b/>
                    <w:sz w:val="20"/>
                    <w:szCs w:val="20"/>
                    <w:lang w:val="mk-MK"/>
                  </w:rPr>
                </w:pPr>
                <w:r w:rsidRPr="001B7DFC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тука за да го внесете текстот.</w:t>
                </w:r>
              </w:p>
            </w:tc>
          </w:sdtContent>
        </w:sdt>
      </w:tr>
      <w:tr w:rsidR="009627F6" w:rsidRPr="009627F6" w14:paraId="70F9773E" w14:textId="77777777" w:rsidTr="000C31CC">
        <w:tc>
          <w:tcPr>
            <w:tcW w:w="461" w:type="dxa"/>
            <w:vAlign w:val="center"/>
          </w:tcPr>
          <w:p w14:paraId="115868BF" w14:textId="18D89F1E" w:rsidR="009627F6" w:rsidRPr="00A106AE" w:rsidRDefault="009627F6" w:rsidP="00A106AE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Align w:val="center"/>
          </w:tcPr>
          <w:p w14:paraId="07B7274E" w14:textId="77777777" w:rsidR="009627F6" w:rsidRPr="009627F6" w:rsidRDefault="009627F6" w:rsidP="00D04CA4">
            <w:pPr>
              <w:ind w:left="34" w:right="-2"/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</w:pPr>
            <w:r w:rsidRPr="009627F6"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  <w:t>Статистички податоци за нарушување на безбедноста на личните податоци, односно констатирање дали инцидентот првпат се појавува</w:t>
            </w:r>
          </w:p>
        </w:tc>
        <w:sdt>
          <w:sdtPr>
            <w:rPr>
              <w:rFonts w:ascii="StobiSerif Regular" w:hAnsi="StobiSerif Regular"/>
              <w:lang w:val="mk-MK"/>
            </w:rPr>
            <w:id w:val="-993492629"/>
            <w:placeholder>
              <w:docPart w:val="344521BEDDFF4E9493E581F8F486FEE8"/>
            </w:placeholder>
            <w:showingPlcHdr/>
          </w:sdtPr>
          <w:sdtEndPr/>
          <w:sdtContent>
            <w:tc>
              <w:tcPr>
                <w:tcW w:w="4201" w:type="dxa"/>
                <w:gridSpan w:val="3"/>
                <w:vAlign w:val="center"/>
              </w:tcPr>
              <w:p w14:paraId="186B8C7E" w14:textId="19C58A01" w:rsidR="009627F6" w:rsidRPr="009627F6" w:rsidRDefault="000C31CC" w:rsidP="00CA2B60">
                <w:pPr>
                  <w:rPr>
                    <w:rFonts w:ascii="StobiSerif Regular" w:hAnsi="StobiSerif Regular" w:cs="Times New Roman"/>
                    <w:b/>
                    <w:sz w:val="20"/>
                    <w:szCs w:val="20"/>
                    <w:lang w:val="mk-MK"/>
                  </w:rPr>
                </w:pPr>
                <w:r w:rsidRPr="001B7DFC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тука за да го внесете текстот.</w:t>
                </w:r>
              </w:p>
            </w:tc>
          </w:sdtContent>
        </w:sdt>
      </w:tr>
      <w:tr w:rsidR="009627F6" w:rsidRPr="009627F6" w14:paraId="6F5AA53F" w14:textId="77777777" w:rsidTr="000C31CC">
        <w:tc>
          <w:tcPr>
            <w:tcW w:w="461" w:type="dxa"/>
            <w:vAlign w:val="center"/>
          </w:tcPr>
          <w:p w14:paraId="2D606B94" w14:textId="495CF2D4" w:rsidR="009627F6" w:rsidRPr="00A106AE" w:rsidRDefault="009627F6" w:rsidP="00A106AE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Align w:val="center"/>
          </w:tcPr>
          <w:p w14:paraId="670BCF86" w14:textId="77777777" w:rsidR="009627F6" w:rsidRPr="009627F6" w:rsidRDefault="009627F6" w:rsidP="00D04CA4">
            <w:pPr>
              <w:pStyle w:val="ListParagraph"/>
              <w:ind w:left="34"/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</w:pPr>
            <w:r w:rsidRPr="009627F6"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  <w:t>Известување до субјектот на личните податоци – ДА/НЕ</w:t>
            </w:r>
          </w:p>
        </w:tc>
        <w:tc>
          <w:tcPr>
            <w:tcW w:w="4201" w:type="dxa"/>
            <w:gridSpan w:val="3"/>
            <w:vAlign w:val="center"/>
          </w:tcPr>
          <w:sdt>
            <w:sdtPr>
              <w:rPr>
                <w:rStyle w:val="PlaceholderText"/>
                <w:rFonts w:ascii="StobiSerif Regular" w:hAnsi="StobiSerif Regular"/>
                <w:sz w:val="16"/>
                <w:szCs w:val="16"/>
              </w:rPr>
              <w:id w:val="-1089529738"/>
              <w:placeholder>
                <w:docPart w:val="5C6F45E656B147C4A02688E8CC46B650"/>
              </w:placeholder>
              <w:showingPlcHdr/>
              <w:dropDownList>
                <w:listItem w:value="Одберете една од опциите."/>
                <w:listItem w:displayText="Да" w:value="Да"/>
                <w:listItem w:displayText="Не" w:value="Не"/>
              </w:dropDownList>
            </w:sdtPr>
            <w:sdtEndPr>
              <w:rPr>
                <w:rStyle w:val="PlaceholderText"/>
              </w:rPr>
            </w:sdtEndPr>
            <w:sdtContent>
              <w:p w14:paraId="4B2541D0" w14:textId="15085E8A" w:rsidR="009627F6" w:rsidRPr="00D04CA4" w:rsidRDefault="00D04CA4" w:rsidP="00D04CA4">
                <w:pPr>
                  <w:pStyle w:val="ListParagraph"/>
                  <w:spacing w:after="120" w:line="240" w:lineRule="auto"/>
                  <w:ind w:left="0"/>
                  <w:contextualSpacing w:val="0"/>
                  <w:jc w:val="both"/>
                  <w:rPr>
                    <w:rStyle w:val="PlaceholderText"/>
                    <w:rFonts w:ascii="StobiSerif Regular" w:hAnsi="StobiSerif Regular"/>
                    <w:sz w:val="16"/>
                    <w:szCs w:val="16"/>
                  </w:rPr>
                </w:pPr>
                <w:r w:rsidRPr="00D04CA4">
                  <w:rPr>
                    <w:rStyle w:val="PlaceholderText"/>
                    <w:rFonts w:ascii="StobiSerif Regular" w:hAnsi="StobiSerif Regular"/>
                    <w:sz w:val="16"/>
                    <w:szCs w:val="16"/>
                    <w:lang w:val="mk-MK"/>
                  </w:rPr>
                  <w:t xml:space="preserve">Кликнете на </w:t>
                </w:r>
                <w:r w:rsidRPr="00D04CA4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стрелката</w:t>
                </w:r>
                <w:r w:rsidRPr="00D04CA4">
                  <w:rPr>
                    <w:rStyle w:val="PlaceholderText"/>
                    <w:rFonts w:ascii="StobiSerif Regular" w:hAnsi="StobiSerif Regular"/>
                    <w:sz w:val="16"/>
                    <w:szCs w:val="16"/>
                    <w:lang w:val="mk-MK"/>
                  </w:rPr>
                  <w:t xml:space="preserve"> за да одберете една од опциите.</w:t>
                </w:r>
              </w:p>
            </w:sdtContent>
          </w:sdt>
        </w:tc>
      </w:tr>
      <w:tr w:rsidR="009627F6" w:rsidRPr="009627F6" w14:paraId="24EA4DD0" w14:textId="77777777" w:rsidTr="000C31CC">
        <w:tc>
          <w:tcPr>
            <w:tcW w:w="461" w:type="dxa"/>
            <w:vAlign w:val="center"/>
          </w:tcPr>
          <w:p w14:paraId="0382562E" w14:textId="0DDC79F3" w:rsidR="009627F6" w:rsidRPr="00A106AE" w:rsidRDefault="009627F6" w:rsidP="00A106AE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Align w:val="center"/>
          </w:tcPr>
          <w:p w14:paraId="3A30D297" w14:textId="77777777" w:rsidR="009627F6" w:rsidRPr="009627F6" w:rsidRDefault="009627F6" w:rsidP="00D04CA4">
            <w:pPr>
              <w:pStyle w:val="ListParagraph"/>
              <w:ind w:left="34"/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</w:pPr>
            <w:r w:rsidRPr="009627F6"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  <w:t>Содржина на известувањето до засегнатите субјекти на лични податоци</w:t>
            </w:r>
          </w:p>
        </w:tc>
        <w:sdt>
          <w:sdtPr>
            <w:rPr>
              <w:rFonts w:ascii="StobiSerif Regular" w:hAnsi="StobiSerif Regular"/>
              <w:lang w:val="mk-MK"/>
            </w:rPr>
            <w:id w:val="1041177283"/>
            <w:placeholder>
              <w:docPart w:val="E18AACE6E285481991F58E018C656C1C"/>
            </w:placeholder>
            <w:showingPlcHdr/>
          </w:sdtPr>
          <w:sdtEndPr/>
          <w:sdtContent>
            <w:tc>
              <w:tcPr>
                <w:tcW w:w="4201" w:type="dxa"/>
                <w:gridSpan w:val="3"/>
                <w:vAlign w:val="center"/>
              </w:tcPr>
              <w:p w14:paraId="7E0BC750" w14:textId="745056B5" w:rsidR="009627F6" w:rsidRPr="009627F6" w:rsidRDefault="000C31CC" w:rsidP="00CA2B60">
                <w:pPr>
                  <w:rPr>
                    <w:rFonts w:ascii="StobiSerif Regular" w:hAnsi="StobiSerif Regular" w:cs="Times New Roman"/>
                    <w:b/>
                    <w:sz w:val="20"/>
                    <w:szCs w:val="20"/>
                    <w:lang w:val="mk-MK"/>
                  </w:rPr>
                </w:pPr>
                <w:r w:rsidRPr="001B7DFC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тука за да го внесете текстот.</w:t>
                </w:r>
              </w:p>
            </w:tc>
          </w:sdtContent>
        </w:sdt>
      </w:tr>
      <w:tr w:rsidR="009627F6" w:rsidRPr="009627F6" w14:paraId="7EF73BB8" w14:textId="77777777" w:rsidTr="000C31CC">
        <w:tc>
          <w:tcPr>
            <w:tcW w:w="461" w:type="dxa"/>
            <w:vAlign w:val="center"/>
          </w:tcPr>
          <w:p w14:paraId="4BB7E0E1" w14:textId="5E3F04F7" w:rsidR="009627F6" w:rsidRPr="00A106AE" w:rsidRDefault="009627F6" w:rsidP="00A106AE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Align w:val="center"/>
          </w:tcPr>
          <w:p w14:paraId="683AFA0B" w14:textId="77777777" w:rsidR="009627F6" w:rsidRPr="009627F6" w:rsidRDefault="009627F6" w:rsidP="00D04CA4">
            <w:pPr>
              <w:pStyle w:val="ListParagraph"/>
              <w:ind w:left="34"/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</w:pPr>
            <w:r w:rsidRPr="009627F6"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  <w:t>Комуникациска технологија преку која е испратено известувањето</w:t>
            </w:r>
          </w:p>
        </w:tc>
        <w:sdt>
          <w:sdtPr>
            <w:rPr>
              <w:rFonts w:ascii="StobiSerif Regular" w:hAnsi="StobiSerif Regular"/>
              <w:lang w:val="mk-MK"/>
            </w:rPr>
            <w:id w:val="-606654227"/>
            <w:placeholder>
              <w:docPart w:val="8F548F9BDF7E49B9898C08F451E349A5"/>
            </w:placeholder>
            <w:showingPlcHdr/>
          </w:sdtPr>
          <w:sdtEndPr/>
          <w:sdtContent>
            <w:tc>
              <w:tcPr>
                <w:tcW w:w="4201" w:type="dxa"/>
                <w:gridSpan w:val="3"/>
                <w:vAlign w:val="center"/>
              </w:tcPr>
              <w:p w14:paraId="39975DD3" w14:textId="29D7B75D" w:rsidR="009627F6" w:rsidRPr="009627F6" w:rsidRDefault="000C31CC" w:rsidP="00CA2B60">
                <w:pPr>
                  <w:rPr>
                    <w:rFonts w:ascii="StobiSerif Regular" w:hAnsi="StobiSerif Regular" w:cs="Times New Roman"/>
                    <w:b/>
                    <w:sz w:val="20"/>
                    <w:szCs w:val="20"/>
                    <w:lang w:val="mk-MK"/>
                  </w:rPr>
                </w:pPr>
                <w:r w:rsidRPr="001B7DFC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тука за да го внесете текстот.</w:t>
                </w:r>
              </w:p>
            </w:tc>
          </w:sdtContent>
        </w:sdt>
      </w:tr>
      <w:tr w:rsidR="009627F6" w:rsidRPr="009627F6" w14:paraId="7232FAE9" w14:textId="77777777" w:rsidTr="000C31CC">
        <w:tc>
          <w:tcPr>
            <w:tcW w:w="461" w:type="dxa"/>
            <w:vAlign w:val="center"/>
          </w:tcPr>
          <w:p w14:paraId="6DBAFA67" w14:textId="32AE5F95" w:rsidR="009627F6" w:rsidRPr="00A106AE" w:rsidRDefault="009627F6" w:rsidP="00A106AE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Align w:val="center"/>
          </w:tcPr>
          <w:p w14:paraId="3925254C" w14:textId="77777777" w:rsidR="009627F6" w:rsidRPr="009627F6" w:rsidRDefault="009627F6" w:rsidP="00D04CA4">
            <w:pPr>
              <w:pStyle w:val="ListParagraph"/>
              <w:ind w:left="34"/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</w:pPr>
            <w:r w:rsidRPr="009627F6"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  <w:t>Број на субјекти на лични податоци што се известени</w:t>
            </w:r>
          </w:p>
        </w:tc>
        <w:sdt>
          <w:sdtPr>
            <w:rPr>
              <w:rFonts w:ascii="StobiSerif Regular" w:hAnsi="StobiSerif Regular"/>
              <w:lang w:val="mk-MK"/>
            </w:rPr>
            <w:id w:val="959154337"/>
            <w:placeholder>
              <w:docPart w:val="63F3896C51DA40698146E36699A6D77D"/>
            </w:placeholder>
            <w:showingPlcHdr/>
          </w:sdtPr>
          <w:sdtEndPr/>
          <w:sdtContent>
            <w:tc>
              <w:tcPr>
                <w:tcW w:w="4201" w:type="dxa"/>
                <w:gridSpan w:val="3"/>
                <w:vAlign w:val="center"/>
              </w:tcPr>
              <w:p w14:paraId="6114B364" w14:textId="772CBD62" w:rsidR="009627F6" w:rsidRPr="009627F6" w:rsidRDefault="000C31CC" w:rsidP="00CA2B60">
                <w:pPr>
                  <w:rPr>
                    <w:rFonts w:ascii="StobiSerif Regular" w:hAnsi="StobiSerif Regular" w:cs="Times New Roman"/>
                    <w:b/>
                    <w:sz w:val="20"/>
                    <w:szCs w:val="20"/>
                    <w:lang w:val="mk-MK"/>
                  </w:rPr>
                </w:pPr>
                <w:r w:rsidRPr="001B7DFC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тука за да го внесете текстот.</w:t>
                </w:r>
              </w:p>
            </w:tc>
          </w:sdtContent>
        </w:sdt>
      </w:tr>
      <w:tr w:rsidR="009627F6" w:rsidRPr="009627F6" w14:paraId="4B6B932F" w14:textId="77777777" w:rsidTr="000C31CC">
        <w:tc>
          <w:tcPr>
            <w:tcW w:w="461" w:type="dxa"/>
            <w:vAlign w:val="center"/>
          </w:tcPr>
          <w:p w14:paraId="28D0B8F4" w14:textId="6695A786" w:rsidR="009627F6" w:rsidRPr="00A106AE" w:rsidRDefault="009627F6" w:rsidP="00A106AE">
            <w:pPr>
              <w:pStyle w:val="ListParagraph"/>
              <w:numPr>
                <w:ilvl w:val="0"/>
                <w:numId w:val="1"/>
              </w:numPr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54" w:type="dxa"/>
            <w:vAlign w:val="center"/>
          </w:tcPr>
          <w:p w14:paraId="6A54294D" w14:textId="77777777" w:rsidR="009627F6" w:rsidRPr="009627F6" w:rsidRDefault="009627F6" w:rsidP="00D04CA4">
            <w:pPr>
              <w:pStyle w:val="ListParagraph"/>
              <w:ind w:left="34" w:hanging="34"/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</w:pPr>
            <w:r w:rsidRPr="009627F6">
              <w:rPr>
                <w:rFonts w:ascii="StobiSerif Regular" w:hAnsi="StobiSerif Regular" w:cs="Times New Roman"/>
                <w:sz w:val="20"/>
                <w:szCs w:val="20"/>
                <w:lang w:val="mk-MK" w:eastAsia="en-GB"/>
              </w:rPr>
              <w:t>Други податоци на контролорот, доколку ги има за настанатиот случај</w:t>
            </w:r>
          </w:p>
        </w:tc>
        <w:sdt>
          <w:sdtPr>
            <w:rPr>
              <w:rFonts w:ascii="StobiSerif Regular" w:hAnsi="StobiSerif Regular"/>
              <w:lang w:val="mk-MK"/>
            </w:rPr>
            <w:id w:val="689418882"/>
            <w:placeholder>
              <w:docPart w:val="2ED6FAB7A2DE49EFAABF9F9C032EE3A5"/>
            </w:placeholder>
            <w:showingPlcHdr/>
          </w:sdtPr>
          <w:sdtEndPr/>
          <w:sdtContent>
            <w:tc>
              <w:tcPr>
                <w:tcW w:w="4201" w:type="dxa"/>
                <w:gridSpan w:val="3"/>
                <w:vAlign w:val="center"/>
              </w:tcPr>
              <w:p w14:paraId="39C165CF" w14:textId="41DEABCA" w:rsidR="009627F6" w:rsidRPr="009627F6" w:rsidRDefault="000C31CC" w:rsidP="00CA2B60">
                <w:pPr>
                  <w:rPr>
                    <w:rFonts w:ascii="StobiSerif Regular" w:hAnsi="StobiSerif Regular" w:cs="Times New Roman"/>
                    <w:b/>
                    <w:sz w:val="20"/>
                    <w:szCs w:val="20"/>
                    <w:lang w:val="mk-MK"/>
                  </w:rPr>
                </w:pPr>
                <w:r w:rsidRPr="001B7DFC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тука за да го внесете текстот.</w:t>
                </w:r>
              </w:p>
            </w:tc>
          </w:sdtContent>
        </w:sdt>
      </w:tr>
    </w:tbl>
    <w:p w14:paraId="5868D1CE" w14:textId="77777777" w:rsidR="00D04CA4" w:rsidRDefault="00D04CA4" w:rsidP="00D04CA4">
      <w:pPr>
        <w:widowControl w:val="0"/>
        <w:autoSpaceDE w:val="0"/>
        <w:autoSpaceDN w:val="0"/>
        <w:adjustRightInd w:val="0"/>
        <w:rPr>
          <w:rFonts w:ascii="StobiSerif Regular" w:hAnsi="StobiSerif Regular"/>
          <w:sz w:val="20"/>
          <w:szCs w:val="20"/>
          <w:lang w:val="mk-MK"/>
        </w:rPr>
      </w:pPr>
    </w:p>
    <w:p w14:paraId="567756FA" w14:textId="7E6088B0" w:rsidR="00D04CA4" w:rsidRPr="00991C11" w:rsidRDefault="00EE1C76" w:rsidP="00D04CA4">
      <w:pPr>
        <w:widowControl w:val="0"/>
        <w:autoSpaceDE w:val="0"/>
        <w:autoSpaceDN w:val="0"/>
        <w:adjustRightInd w:val="0"/>
        <w:rPr>
          <w:rFonts w:ascii="StobiSerif Regular" w:hAnsi="StobiSerif Regular"/>
          <w:sz w:val="20"/>
          <w:szCs w:val="20"/>
          <w:lang w:val="en-GB"/>
        </w:rPr>
      </w:pPr>
      <w:sdt>
        <w:sdtPr>
          <w:rPr>
            <w:rFonts w:ascii="StobiSerif Regular" w:hAnsi="StobiSerif Regular"/>
            <w:sz w:val="20"/>
            <w:szCs w:val="20"/>
            <w:lang w:val="mk-MK"/>
          </w:rPr>
          <w:id w:val="1516577027"/>
          <w:placeholder>
            <w:docPart w:val="88DB171F6DF14B0B9814461C11B3457D"/>
          </w:placeholder>
          <w:showingPlcHdr/>
        </w:sdtPr>
        <w:sdtEndPr/>
        <w:sdtContent>
          <w:r w:rsidR="00D04CA4" w:rsidRPr="00753742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Место.</w:t>
          </w:r>
        </w:sdtContent>
      </w:sdt>
      <w:r w:rsidR="00D04CA4">
        <w:rPr>
          <w:rFonts w:ascii="StobiSerif Regular" w:hAnsi="StobiSerif Regular"/>
          <w:sz w:val="20"/>
          <w:szCs w:val="20"/>
          <w:lang w:val="mk-MK"/>
        </w:rPr>
        <w:t>,</w:t>
      </w:r>
      <w:r w:rsidR="00D04CA4">
        <w:rPr>
          <w:rFonts w:ascii="StobiSerif Regular" w:hAnsi="StobiSerif Regular"/>
          <w:sz w:val="20"/>
          <w:szCs w:val="20"/>
          <w:lang w:val="en-GB"/>
        </w:rPr>
        <w:t xml:space="preserve"> </w:t>
      </w:r>
      <w:sdt>
        <w:sdtPr>
          <w:rPr>
            <w:rFonts w:ascii="StobiSerif Regular" w:hAnsi="StobiSerif Regular"/>
            <w:sz w:val="20"/>
            <w:szCs w:val="20"/>
            <w:lang w:val="en-GB"/>
          </w:rPr>
          <w:id w:val="411595871"/>
          <w:placeholder>
            <w:docPart w:val="71EEEBA97E594E4AB5BC76CE34A5E119"/>
          </w:placeholder>
          <w:showingPlcHdr/>
          <w:date>
            <w:dateFormat w:val="dd.M.yyyy"/>
            <w:lid w:val="mk-MK"/>
            <w:storeMappedDataAs w:val="dateTime"/>
            <w:calendar w:val="gregorian"/>
          </w:date>
        </w:sdtPr>
        <w:sdtEndPr/>
        <w:sdtContent>
          <w:r w:rsidR="00D04CA4" w:rsidRPr="00753742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на стрелката за да го внесете датумот</w:t>
          </w:r>
          <w:r w:rsidR="00D04CA4" w:rsidRPr="00753742">
            <w:rPr>
              <w:rStyle w:val="PlaceholderText"/>
              <w:rFonts w:ascii="StobiSerif Regular" w:hAnsi="StobiSerif Regular"/>
              <w:sz w:val="18"/>
              <w:szCs w:val="18"/>
            </w:rPr>
            <w:t>.</w:t>
          </w:r>
        </w:sdtContent>
      </w:sdt>
    </w:p>
    <w:p w14:paraId="3B50AAD5" w14:textId="4845AE11" w:rsidR="00D04CA4" w:rsidRDefault="00D04CA4" w:rsidP="00D04CA4">
      <w:pPr>
        <w:spacing w:line="240" w:lineRule="auto"/>
        <w:rPr>
          <w:rFonts w:ascii="StobiSerif Regular" w:hAnsi="StobiSerif Regular" w:cs="Times New Roman"/>
          <w:lang w:val="mk-MK"/>
        </w:rPr>
      </w:pPr>
    </w:p>
    <w:p w14:paraId="3433A109" w14:textId="77777777" w:rsidR="00D04CA4" w:rsidRDefault="00D04CA4" w:rsidP="00D04CA4">
      <w:pPr>
        <w:spacing w:line="240" w:lineRule="auto"/>
        <w:rPr>
          <w:rFonts w:ascii="StobiSerif Regular" w:hAnsi="StobiSerif Regular" w:cs="Times New Roman"/>
          <w:lang w:val="mk-MK"/>
        </w:rPr>
      </w:pPr>
    </w:p>
    <w:p w14:paraId="20B68A71" w14:textId="77777777" w:rsidR="00D04CA4" w:rsidRDefault="00D04CA4" w:rsidP="00D04CA4">
      <w:pPr>
        <w:spacing w:line="240" w:lineRule="auto"/>
        <w:ind w:left="3686"/>
        <w:jc w:val="center"/>
        <w:rPr>
          <w:rFonts w:ascii="StobiSerif Bold" w:hAnsi="StobiSerif Bold" w:cs="Times New Roman"/>
          <w:lang w:val="mk-MK"/>
        </w:rPr>
      </w:pPr>
      <w:r w:rsidRPr="007C3EE9">
        <w:rPr>
          <w:rFonts w:ascii="StobiSerif Bold" w:hAnsi="StobiSerif Bold" w:cs="Times New Roman"/>
          <w:lang w:val="mk-MK"/>
        </w:rPr>
        <w:t>Име, презиме и потпис на</w:t>
      </w:r>
      <w:r w:rsidRPr="007C3EE9">
        <w:rPr>
          <w:rFonts w:ascii="StobiSerif Bold" w:hAnsi="StobiSerif Bold" w:cs="Times New Roman"/>
          <w:lang w:val="en-GB"/>
        </w:rPr>
        <w:t xml:space="preserve"> </w:t>
      </w:r>
      <w:r w:rsidRPr="007C3EE9">
        <w:rPr>
          <w:rFonts w:ascii="StobiSerif Bold" w:hAnsi="StobiSerif Bold" w:cs="Times New Roman"/>
          <w:lang w:val="mk-MK"/>
        </w:rPr>
        <w:t>функционерот, односно одговорното лице во Контролорот</w:t>
      </w:r>
    </w:p>
    <w:p w14:paraId="15E9DB75" w14:textId="77777777" w:rsidR="00D04CA4" w:rsidRDefault="00EE1C76" w:rsidP="00D04CA4">
      <w:pPr>
        <w:spacing w:line="240" w:lineRule="auto"/>
        <w:ind w:left="3686"/>
        <w:jc w:val="center"/>
        <w:rPr>
          <w:rFonts w:ascii="StobiSerif Regular" w:hAnsi="StobiSerif Regular" w:cs="Times New Roman"/>
          <w:b/>
          <w:bCs/>
          <w:sz w:val="18"/>
          <w:szCs w:val="18"/>
          <w:lang w:val="mk-MK"/>
        </w:rPr>
      </w:pPr>
      <w:sdt>
        <w:sdtPr>
          <w:rPr>
            <w:rFonts w:ascii="StobiSerif Regular" w:hAnsi="StobiSerif Regular" w:cs="Times New Roman"/>
            <w:b/>
            <w:bCs/>
            <w:sz w:val="18"/>
            <w:szCs w:val="18"/>
            <w:lang w:val="mk-MK"/>
          </w:rPr>
          <w:id w:val="-1442918270"/>
          <w:placeholder>
            <w:docPart w:val="64662EEE5E524896AF195A7D3DDE85EA"/>
          </w:placeholder>
          <w:showingPlcHdr/>
        </w:sdtPr>
        <w:sdtEndPr/>
        <w:sdtContent>
          <w:r w:rsidR="00D04CA4" w:rsidRPr="005079DA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го внесете името и презимето</w:t>
          </w:r>
          <w:r w:rsidR="00D04CA4" w:rsidRPr="005079DA">
            <w:rPr>
              <w:rStyle w:val="PlaceholderText"/>
              <w:rFonts w:ascii="StobiSerif Regular" w:hAnsi="StobiSerif Regular"/>
              <w:sz w:val="18"/>
              <w:szCs w:val="18"/>
            </w:rPr>
            <w:t>.</w:t>
          </w:r>
        </w:sdtContent>
      </w:sdt>
    </w:p>
    <w:p w14:paraId="4794D924" w14:textId="4B6BC61D" w:rsidR="00D04CA4" w:rsidRDefault="00D04CA4" w:rsidP="00D04CA4">
      <w:pPr>
        <w:spacing w:line="240" w:lineRule="auto"/>
        <w:ind w:left="3686"/>
        <w:jc w:val="center"/>
        <w:rPr>
          <w:rFonts w:ascii="StobiSerif Regular" w:hAnsi="StobiSerif Regular" w:cs="Times New Roman"/>
          <w:b/>
          <w:bCs/>
          <w:sz w:val="18"/>
          <w:szCs w:val="18"/>
          <w:lang w:val="mk-MK"/>
        </w:rPr>
      </w:pPr>
    </w:p>
    <w:p w14:paraId="009C1DAE" w14:textId="77777777" w:rsidR="00D04CA4" w:rsidRDefault="00D04CA4" w:rsidP="00D04CA4">
      <w:pPr>
        <w:spacing w:line="240" w:lineRule="auto"/>
        <w:ind w:left="3686"/>
        <w:jc w:val="center"/>
        <w:rPr>
          <w:rFonts w:ascii="StobiSerif Regular" w:hAnsi="StobiSerif Regular" w:cs="Times New Roman"/>
          <w:b/>
          <w:bCs/>
          <w:sz w:val="18"/>
          <w:szCs w:val="18"/>
          <w:lang w:val="mk-MK"/>
        </w:rPr>
      </w:pPr>
    </w:p>
    <w:p w14:paraId="70420FE9" w14:textId="002B5935" w:rsidR="009627F6" w:rsidRPr="00D04CA4" w:rsidRDefault="00D04CA4" w:rsidP="00D04CA4">
      <w:pPr>
        <w:spacing w:line="240" w:lineRule="auto"/>
        <w:ind w:left="3686"/>
        <w:jc w:val="center"/>
        <w:rPr>
          <w:rFonts w:ascii="StobiSerif Regular" w:hAnsi="StobiSerif Regular"/>
          <w:lang w:val="mk-MK"/>
        </w:rPr>
      </w:pPr>
      <w:r>
        <w:rPr>
          <w:rFonts w:ascii="StobiSerif Regular" w:hAnsi="StobiSerif Regular" w:cs="Times New Roman"/>
          <w:b/>
          <w:bCs/>
          <w:sz w:val="18"/>
          <w:szCs w:val="18"/>
          <w:lang w:val="mk-MK"/>
        </w:rPr>
        <w:t>----------------------------------------------</w:t>
      </w:r>
    </w:p>
    <w:sectPr w:rsidR="009627F6" w:rsidRPr="00D04CA4" w:rsidSect="00D04CA4">
      <w:headerReference w:type="default" r:id="rId12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3B262" w14:textId="77777777" w:rsidR="00EE1C76" w:rsidRDefault="00EE1C76" w:rsidP="009627F6">
      <w:pPr>
        <w:spacing w:line="240" w:lineRule="auto"/>
      </w:pPr>
      <w:r>
        <w:separator/>
      </w:r>
    </w:p>
  </w:endnote>
  <w:endnote w:type="continuationSeparator" w:id="0">
    <w:p w14:paraId="66A45D9E" w14:textId="77777777" w:rsidR="00EE1C76" w:rsidRDefault="00EE1C76" w:rsidP="009627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obiSerif Regular">
    <w:panose1 w:val="02000503060000020004"/>
    <w:charset w:val="00"/>
    <w:family w:val="modern"/>
    <w:notTrueType/>
    <w:pitch w:val="variable"/>
    <w:sig w:usb0="A00002AF" w:usb1="5000204B" w:usb2="00000000" w:usb3="00000000" w:csb0="0000009F" w:csb1="00000000"/>
  </w:font>
  <w:font w:name="StobiSerif Bold">
    <w:panose1 w:val="02000803060000020004"/>
    <w:charset w:val="00"/>
    <w:family w:val="modern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481864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1843C9" w14:textId="2619EEAF" w:rsidR="009627F6" w:rsidRDefault="009627F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374C35" w14:textId="77777777" w:rsidR="009627F6" w:rsidRDefault="009627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95CB3" w14:textId="77777777" w:rsidR="00EE1C76" w:rsidRDefault="00EE1C76" w:rsidP="009627F6">
      <w:pPr>
        <w:spacing w:line="240" w:lineRule="auto"/>
      </w:pPr>
      <w:r>
        <w:separator/>
      </w:r>
    </w:p>
  </w:footnote>
  <w:footnote w:type="continuationSeparator" w:id="0">
    <w:p w14:paraId="4E9ADAAE" w14:textId="77777777" w:rsidR="00EE1C76" w:rsidRDefault="00EE1C76" w:rsidP="009627F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2709A" w14:textId="6F46129D" w:rsidR="009627F6" w:rsidRPr="009627F6" w:rsidRDefault="009627F6" w:rsidP="009627F6">
    <w:pPr>
      <w:spacing w:line="240" w:lineRule="auto"/>
      <w:jc w:val="right"/>
      <w:rPr>
        <w:rFonts w:ascii="StobiSerif Regular" w:eastAsia="Calibri" w:hAnsi="StobiSerif Regular" w:cs="Times New Roman"/>
        <w:bCs/>
        <w:sz w:val="18"/>
        <w:szCs w:val="18"/>
        <w:lang w:val="mk-MK"/>
      </w:rPr>
    </w:pPr>
    <w:r w:rsidRPr="009627F6">
      <w:rPr>
        <w:rFonts w:ascii="StobiSerif Regular" w:eastAsia="Calibri" w:hAnsi="StobiSerif Regular" w:cs="Times New Roman"/>
        <w:bCs/>
        <w:sz w:val="18"/>
        <w:szCs w:val="18"/>
        <w:lang w:val="mk-MK"/>
      </w:rPr>
      <w:t>Образец бр. 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AAA4E" w14:textId="43E45697" w:rsidR="00D04CA4" w:rsidRPr="009627F6" w:rsidRDefault="00D04CA4" w:rsidP="009627F6">
    <w:pPr>
      <w:spacing w:line="240" w:lineRule="auto"/>
      <w:jc w:val="right"/>
      <w:rPr>
        <w:rFonts w:ascii="StobiSerif Regular" w:eastAsia="Calibri" w:hAnsi="StobiSerif Regular" w:cs="Times New Roman"/>
        <w:bCs/>
        <w:sz w:val="18"/>
        <w:szCs w:val="18"/>
        <w:lang w:val="mk-M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487F62"/>
    <w:multiLevelType w:val="hybridMultilevel"/>
    <w:tmpl w:val="4C66652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tQiyc7ArYdhaaHneM5LwRde+HDFtoTQ4sZYlst9+IQILQ54dc7GkTLZ0iAjbqk7VFSsDCHYgdBq9r9Ki15fqEg==" w:salt="hy+OKOe/LyvPfDhqrnc9Y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FQWNjEyNLM1MjJR2l4NTi4sz8PJACk1oAaR523iwAAAA="/>
  </w:docVars>
  <w:rsids>
    <w:rsidRoot w:val="009627F6"/>
    <w:rsid w:val="000C31CC"/>
    <w:rsid w:val="002101C3"/>
    <w:rsid w:val="002730BA"/>
    <w:rsid w:val="003B77DC"/>
    <w:rsid w:val="00476047"/>
    <w:rsid w:val="00486922"/>
    <w:rsid w:val="00515F11"/>
    <w:rsid w:val="00544959"/>
    <w:rsid w:val="005D1D4E"/>
    <w:rsid w:val="0081472D"/>
    <w:rsid w:val="00864293"/>
    <w:rsid w:val="008C28CA"/>
    <w:rsid w:val="009627F6"/>
    <w:rsid w:val="009D36FA"/>
    <w:rsid w:val="00A106AE"/>
    <w:rsid w:val="00A35826"/>
    <w:rsid w:val="00AD0159"/>
    <w:rsid w:val="00AE7D12"/>
    <w:rsid w:val="00B4387C"/>
    <w:rsid w:val="00BC5A6E"/>
    <w:rsid w:val="00C15ADC"/>
    <w:rsid w:val="00C56A91"/>
    <w:rsid w:val="00C77794"/>
    <w:rsid w:val="00CF605F"/>
    <w:rsid w:val="00D04CA4"/>
    <w:rsid w:val="00EE1C76"/>
    <w:rsid w:val="00EE7514"/>
    <w:rsid w:val="00F42520"/>
    <w:rsid w:val="00FA4D5A"/>
    <w:rsid w:val="00FC3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388CC"/>
  <w15:chartTrackingRefBased/>
  <w15:docId w15:val="{B4485261-57F2-426E-9A94-17BE417F2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mk-M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27F6"/>
    <w:pPr>
      <w:spacing w:after="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27F6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9627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627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627F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7F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627F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7F6"/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0C31C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cident@privacy.m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prijavi.privacy.mk/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9FB637EA0C495F9941B6F75A651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05DFE-13F4-4085-B15F-B0BAA85AD581}"/>
      </w:docPartPr>
      <w:docPartBody>
        <w:p w:rsidR="005C5E79" w:rsidRDefault="005C5E79" w:rsidP="005C5E79">
          <w:pPr>
            <w:pStyle w:val="D49FB637EA0C495F9941B6F75A65121A2"/>
          </w:pPr>
          <w:r w:rsidRPr="00286A86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внесете назив на контролорот.</w:t>
          </w:r>
        </w:p>
      </w:docPartBody>
    </w:docPart>
    <w:docPart>
      <w:docPartPr>
        <w:name w:val="D62E123A21EC4D91A021745DF56656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4CA526-17C6-433B-A419-0D08B5B0C6FC}"/>
      </w:docPartPr>
      <w:docPartBody>
        <w:p w:rsidR="005C5E79" w:rsidRDefault="005C5E79" w:rsidP="005C5E79">
          <w:pPr>
            <w:pStyle w:val="D62E123A21EC4D91A021745DF566560B2"/>
          </w:pPr>
          <w:r w:rsidRPr="001B7DFC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внесете седиште.</w:t>
          </w:r>
        </w:p>
      </w:docPartBody>
    </w:docPart>
    <w:docPart>
      <w:docPartPr>
        <w:name w:val="5F9CED1447D24E1989E9F9A120ABC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F1B62-8A5B-45B0-95F9-C4EE257729A3}"/>
      </w:docPartPr>
      <w:docPartBody>
        <w:p w:rsidR="005C5E79" w:rsidRDefault="005C5E79" w:rsidP="005C5E79">
          <w:pPr>
            <w:pStyle w:val="5F9CED1447D24E1989E9F9A120ABC5F42"/>
          </w:pPr>
          <w:r w:rsidRPr="001B7DFC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го внесете текстот.</w:t>
          </w:r>
        </w:p>
      </w:docPartBody>
    </w:docPart>
    <w:docPart>
      <w:docPartPr>
        <w:name w:val="60654FD59D364904A630740893DAB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362B4-A45E-407D-996F-943280782529}"/>
      </w:docPartPr>
      <w:docPartBody>
        <w:p w:rsidR="005C5E79" w:rsidRDefault="005C5E79" w:rsidP="005C5E79">
          <w:pPr>
            <w:pStyle w:val="60654FD59D364904A630740893DAB1D42"/>
          </w:pPr>
          <w:r w:rsidRPr="001B7DFC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го внесете текстот.</w:t>
          </w:r>
        </w:p>
      </w:docPartBody>
    </w:docPart>
    <w:docPart>
      <w:docPartPr>
        <w:name w:val="094A1321753546FCA0B8DB3ED503F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A1942-A58D-42D6-A124-E03817EC2CEE}"/>
      </w:docPartPr>
      <w:docPartBody>
        <w:p w:rsidR="005C5E79" w:rsidRDefault="005C5E79" w:rsidP="005C5E79">
          <w:pPr>
            <w:pStyle w:val="094A1321753546FCA0B8DB3ED503F0362"/>
          </w:pPr>
          <w:r w:rsidRPr="001B7DFC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го внесете текстот.</w:t>
          </w:r>
        </w:p>
      </w:docPartBody>
    </w:docPart>
    <w:docPart>
      <w:docPartPr>
        <w:name w:val="48C45C8D3AB74743A7CDFFD123B2A9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B1740-E35A-495A-B963-8AA66BB7C712}"/>
      </w:docPartPr>
      <w:docPartBody>
        <w:p w:rsidR="005C5E79" w:rsidRDefault="005C5E79" w:rsidP="005C5E79">
          <w:pPr>
            <w:pStyle w:val="48C45C8D3AB74743A7CDFFD123B2A9D42"/>
          </w:pPr>
          <w:r w:rsidRPr="001B7DFC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го внесете текстот.</w:t>
          </w:r>
        </w:p>
      </w:docPartBody>
    </w:docPart>
    <w:docPart>
      <w:docPartPr>
        <w:name w:val="1DD838ABB7384595902A72D2B49FA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545A1-5B9D-42BD-8530-40A98F99818B}"/>
      </w:docPartPr>
      <w:docPartBody>
        <w:p w:rsidR="005C5E79" w:rsidRDefault="005C5E79" w:rsidP="005C5E79">
          <w:pPr>
            <w:pStyle w:val="1DD838ABB7384595902A72D2B49FA8122"/>
          </w:pPr>
          <w:r w:rsidRPr="001B7DFC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го внесете текстот.</w:t>
          </w:r>
        </w:p>
      </w:docPartBody>
    </w:docPart>
    <w:docPart>
      <w:docPartPr>
        <w:name w:val="1136DC275E1640819C553B5328A84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5B03B0-EE57-4038-ADCC-588613CF5C90}"/>
      </w:docPartPr>
      <w:docPartBody>
        <w:p w:rsidR="005C5E79" w:rsidRDefault="005C5E79" w:rsidP="005C5E79">
          <w:pPr>
            <w:pStyle w:val="1136DC275E1640819C553B5328A841702"/>
          </w:pPr>
          <w:r w:rsidRPr="001B7DFC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го внесете текстот.</w:t>
          </w:r>
        </w:p>
      </w:docPartBody>
    </w:docPart>
    <w:docPart>
      <w:docPartPr>
        <w:name w:val="D67A310A7E4A49C7BF874CFF41F52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F5117-852C-49B6-B02F-7A8942B09642}"/>
      </w:docPartPr>
      <w:docPartBody>
        <w:p w:rsidR="005C5E79" w:rsidRDefault="005C5E79" w:rsidP="005C5E79">
          <w:pPr>
            <w:pStyle w:val="D67A310A7E4A49C7BF874CFF41F522782"/>
          </w:pPr>
          <w:r w:rsidRPr="001B7DFC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го внесете текстот.</w:t>
          </w:r>
        </w:p>
      </w:docPartBody>
    </w:docPart>
    <w:docPart>
      <w:docPartPr>
        <w:name w:val="078F95204BDF40589E0DBDD9EEF75E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EE040-94F6-41CB-A975-A67F2CF13AAF}"/>
      </w:docPartPr>
      <w:docPartBody>
        <w:p w:rsidR="005C5E79" w:rsidRDefault="005C5E79" w:rsidP="005C5E79">
          <w:pPr>
            <w:pStyle w:val="078F95204BDF40589E0DBDD9EEF75E442"/>
          </w:pPr>
          <w:r w:rsidRPr="001B7DFC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го внесете текстот.</w:t>
          </w:r>
        </w:p>
      </w:docPartBody>
    </w:docPart>
    <w:docPart>
      <w:docPartPr>
        <w:name w:val="344521BEDDFF4E9493E581F8F486FE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3F22E-41ED-4C71-867D-46E6D714DDAE}"/>
      </w:docPartPr>
      <w:docPartBody>
        <w:p w:rsidR="005C5E79" w:rsidRDefault="005C5E79" w:rsidP="005C5E79">
          <w:pPr>
            <w:pStyle w:val="344521BEDDFF4E9493E581F8F486FEE82"/>
          </w:pPr>
          <w:r w:rsidRPr="001B7DFC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го внесете текстот.</w:t>
          </w:r>
        </w:p>
      </w:docPartBody>
    </w:docPart>
    <w:docPart>
      <w:docPartPr>
        <w:name w:val="E18AACE6E285481991F58E018C656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AB6AB7-5327-4F6A-BE56-A7AFBBD0B04C}"/>
      </w:docPartPr>
      <w:docPartBody>
        <w:p w:rsidR="005C5E79" w:rsidRDefault="005C5E79" w:rsidP="005C5E79">
          <w:pPr>
            <w:pStyle w:val="E18AACE6E285481991F58E018C656C1C2"/>
          </w:pPr>
          <w:r w:rsidRPr="001B7DFC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го внесете текстот.</w:t>
          </w:r>
        </w:p>
      </w:docPartBody>
    </w:docPart>
    <w:docPart>
      <w:docPartPr>
        <w:name w:val="8F548F9BDF7E49B9898C08F451E349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12AFE7-C041-4D5B-8B59-130B84C5FDBC}"/>
      </w:docPartPr>
      <w:docPartBody>
        <w:p w:rsidR="005C5E79" w:rsidRDefault="005C5E79" w:rsidP="005C5E79">
          <w:pPr>
            <w:pStyle w:val="8F548F9BDF7E49B9898C08F451E349A52"/>
          </w:pPr>
          <w:r w:rsidRPr="001B7DFC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го внесете текстот.</w:t>
          </w:r>
        </w:p>
      </w:docPartBody>
    </w:docPart>
    <w:docPart>
      <w:docPartPr>
        <w:name w:val="63F3896C51DA40698146E36699A6D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64533-801A-419D-BE48-7135BB8A8973}"/>
      </w:docPartPr>
      <w:docPartBody>
        <w:p w:rsidR="005C5E79" w:rsidRDefault="005C5E79" w:rsidP="005C5E79">
          <w:pPr>
            <w:pStyle w:val="63F3896C51DA40698146E36699A6D77D2"/>
          </w:pPr>
          <w:r w:rsidRPr="001B7DFC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го внесете текстот.</w:t>
          </w:r>
        </w:p>
      </w:docPartBody>
    </w:docPart>
    <w:docPart>
      <w:docPartPr>
        <w:name w:val="2ED6FAB7A2DE49EFAABF9F9C032EE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E1857-35D7-40DE-A375-887ADCA6061C}"/>
      </w:docPartPr>
      <w:docPartBody>
        <w:p w:rsidR="005C5E79" w:rsidRDefault="005C5E79" w:rsidP="005C5E79">
          <w:pPr>
            <w:pStyle w:val="2ED6FAB7A2DE49EFAABF9F9C032EE3A52"/>
          </w:pPr>
          <w:r w:rsidRPr="001B7DFC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го внесете текстот.</w:t>
          </w:r>
        </w:p>
      </w:docPartBody>
    </w:docPart>
    <w:docPart>
      <w:docPartPr>
        <w:name w:val="80F9A9180A524BF8B1FE1172DE4ADD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E92C7-EAE9-4084-B78F-8D0460DB6040}"/>
      </w:docPartPr>
      <w:docPartBody>
        <w:p w:rsidR="00BC6EBB" w:rsidRDefault="005C5E79" w:rsidP="005C5E79">
          <w:pPr>
            <w:pStyle w:val="80F9A9180A524BF8B1FE1172DE4ADDFB1"/>
          </w:pPr>
          <w:r w:rsidRPr="007B747B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на стрелката за да го внесете датумот</w:t>
          </w:r>
          <w:r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 xml:space="preserve"> и в</w:t>
          </w:r>
          <w:r>
            <w:rPr>
              <w:rStyle w:val="PlaceholderText"/>
              <w:sz w:val="18"/>
              <w:szCs w:val="18"/>
              <w:lang w:val="mk-MK"/>
            </w:rPr>
            <w:t>ремето</w:t>
          </w:r>
          <w:r w:rsidRPr="007B747B">
            <w:rPr>
              <w:rStyle w:val="PlaceholderText"/>
              <w:rFonts w:ascii="StobiSerif Regular" w:hAnsi="StobiSerif Regular"/>
              <w:lang w:val="mk-MK"/>
            </w:rPr>
            <w:t>.</w:t>
          </w:r>
        </w:p>
      </w:docPartBody>
    </w:docPart>
    <w:docPart>
      <w:docPartPr>
        <w:name w:val="9B1EBE30AF124696A8D72F6C8F816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1DE70-75CC-4856-8334-D6A2CAA3CE13}"/>
      </w:docPartPr>
      <w:docPartBody>
        <w:p w:rsidR="00BC6EBB" w:rsidRDefault="005C5E79" w:rsidP="005C5E79">
          <w:pPr>
            <w:pStyle w:val="9B1EBE30AF124696A8D72F6C8F8163361"/>
          </w:pPr>
          <w:r w:rsidRPr="007B747B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на стрелката за да го внесете датумот</w:t>
          </w:r>
          <w:r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 xml:space="preserve"> и в</w:t>
          </w:r>
          <w:r>
            <w:rPr>
              <w:rStyle w:val="PlaceholderText"/>
              <w:sz w:val="18"/>
              <w:szCs w:val="18"/>
              <w:lang w:val="mk-MK"/>
            </w:rPr>
            <w:t>ремето</w:t>
          </w:r>
          <w:r w:rsidRPr="007B747B">
            <w:rPr>
              <w:rStyle w:val="PlaceholderText"/>
              <w:rFonts w:ascii="StobiSerif Regular" w:hAnsi="StobiSerif Regular"/>
              <w:lang w:val="mk-MK"/>
            </w:rPr>
            <w:t>.</w:t>
          </w:r>
        </w:p>
      </w:docPartBody>
    </w:docPart>
    <w:docPart>
      <w:docPartPr>
        <w:name w:val="14ACE9360300423DB108AF06510C7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F52F56-738A-494E-8ACD-B2507D9B4C53}"/>
      </w:docPartPr>
      <w:docPartBody>
        <w:p w:rsidR="00BC6EBB" w:rsidRDefault="005C5E79" w:rsidP="005C5E79">
          <w:pPr>
            <w:pStyle w:val="14ACE9360300423DB108AF06510C74B01"/>
          </w:pPr>
          <w:r w:rsidRPr="001B7DFC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внесете име и презиме.</w:t>
          </w:r>
        </w:p>
      </w:docPartBody>
    </w:docPart>
    <w:docPart>
      <w:docPartPr>
        <w:name w:val="646ACE01BFD44F8C91AF94DCF8DE7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84D3B-75A3-46C0-B21C-E32BB2227930}"/>
      </w:docPartPr>
      <w:docPartBody>
        <w:p w:rsidR="00BC6EBB" w:rsidRDefault="005C5E79" w:rsidP="005C5E79">
          <w:pPr>
            <w:pStyle w:val="646ACE01BFD44F8C91AF94DCF8DE7EF91"/>
          </w:pPr>
          <w:r w:rsidRPr="001B7DFC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 xml:space="preserve">Кликнете тука за да внесете </w:t>
          </w:r>
          <w:r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онтакт податоци</w:t>
          </w:r>
          <w:r w:rsidRPr="001B7DFC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.</w:t>
          </w:r>
        </w:p>
      </w:docPartBody>
    </w:docPart>
    <w:docPart>
      <w:docPartPr>
        <w:name w:val="CB33A058D84B48BBBCB4C2C90A0FB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A6BB39-4B62-46BE-AB70-06C872F89549}"/>
      </w:docPartPr>
      <w:docPartBody>
        <w:p w:rsidR="00BC6EBB" w:rsidRDefault="005C5E79" w:rsidP="005C5E79">
          <w:pPr>
            <w:pStyle w:val="CB33A058D84B48BBBCB4C2C90A0FB1D61"/>
          </w:pPr>
          <w:r>
            <w:rPr>
              <w:rStyle w:val="PlaceholderText"/>
              <w:sz w:val="18"/>
              <w:szCs w:val="18"/>
              <w:lang w:val="mk-MK"/>
            </w:rPr>
            <w:t>Име</w:t>
          </w:r>
        </w:p>
      </w:docPartBody>
    </w:docPart>
    <w:docPart>
      <w:docPartPr>
        <w:name w:val="4F0562CE9EAB4B2791F4B397D7EBD7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F2CC40-5201-4B17-92DB-71126FE1D52A}"/>
      </w:docPartPr>
      <w:docPartBody>
        <w:p w:rsidR="00BC6EBB" w:rsidRDefault="005C5E79" w:rsidP="005C5E79">
          <w:pPr>
            <w:pStyle w:val="4F0562CE9EAB4B2791F4B397D7EBD7851"/>
          </w:pPr>
          <w:r>
            <w:rPr>
              <w:rStyle w:val="PlaceholderText"/>
              <w:sz w:val="18"/>
              <w:szCs w:val="18"/>
              <w:lang w:val="mk-MK"/>
            </w:rPr>
            <w:t>Презиме</w:t>
          </w:r>
        </w:p>
      </w:docPartBody>
    </w:docPart>
    <w:docPart>
      <w:docPartPr>
        <w:name w:val="BB71B7DE631341109CCE3545D50C2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502A9F-E382-4A8F-881D-0F251AB057C8}"/>
      </w:docPartPr>
      <w:docPartBody>
        <w:p w:rsidR="00BC6EBB" w:rsidRDefault="005C5E79" w:rsidP="005C5E79">
          <w:pPr>
            <w:pStyle w:val="BB71B7DE631341109CCE3545D50C2E0D1"/>
          </w:pPr>
          <w:r>
            <w:rPr>
              <w:rStyle w:val="PlaceholderText"/>
              <w:sz w:val="18"/>
              <w:szCs w:val="18"/>
              <w:lang w:val="mk-MK"/>
            </w:rPr>
            <w:t>Име</w:t>
          </w:r>
        </w:p>
      </w:docPartBody>
    </w:docPart>
    <w:docPart>
      <w:docPartPr>
        <w:name w:val="9C59E5BD9C9048FEB459BF3D873418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81C91-7A7F-4DD6-A9E8-08A1BED99DEC}"/>
      </w:docPartPr>
      <w:docPartBody>
        <w:p w:rsidR="00BC6EBB" w:rsidRDefault="005C5E79" w:rsidP="005C5E79">
          <w:pPr>
            <w:pStyle w:val="9C59E5BD9C9048FEB459BF3D873418DC1"/>
          </w:pPr>
          <w:r>
            <w:rPr>
              <w:rStyle w:val="PlaceholderText"/>
              <w:sz w:val="18"/>
              <w:szCs w:val="18"/>
              <w:lang w:val="mk-MK"/>
            </w:rPr>
            <w:t>Презиме</w:t>
          </w:r>
        </w:p>
      </w:docPartBody>
    </w:docPart>
    <w:docPart>
      <w:docPartPr>
        <w:name w:val="0F08B49100A94A23BEDC777DA386F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EDABE1-0A28-4AC3-9579-0FA3BD6E3DE4}"/>
      </w:docPartPr>
      <w:docPartBody>
        <w:p w:rsidR="00BC6EBB" w:rsidRDefault="005C5E79" w:rsidP="005C5E79">
          <w:pPr>
            <w:pStyle w:val="0F08B49100A94A23BEDC777DA386FD7F1"/>
          </w:pPr>
          <w:r>
            <w:rPr>
              <w:rStyle w:val="PlaceholderText"/>
              <w:sz w:val="18"/>
              <w:szCs w:val="18"/>
              <w:lang w:val="mk-MK"/>
            </w:rPr>
            <w:t>Име</w:t>
          </w:r>
        </w:p>
      </w:docPartBody>
    </w:docPart>
    <w:docPart>
      <w:docPartPr>
        <w:name w:val="FE81E622DA0C40FC9110767012C3D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CF4A1-B068-4268-A397-5F2441F6A916}"/>
      </w:docPartPr>
      <w:docPartBody>
        <w:p w:rsidR="00BC6EBB" w:rsidRDefault="005C5E79" w:rsidP="005C5E79">
          <w:pPr>
            <w:pStyle w:val="FE81E622DA0C40FC9110767012C3D4941"/>
          </w:pPr>
          <w:r>
            <w:rPr>
              <w:rStyle w:val="PlaceholderText"/>
              <w:sz w:val="18"/>
              <w:szCs w:val="18"/>
              <w:lang w:val="mk-MK"/>
            </w:rPr>
            <w:t>Презиме</w:t>
          </w:r>
        </w:p>
      </w:docPartBody>
    </w:docPart>
    <w:docPart>
      <w:docPartPr>
        <w:name w:val="BC99771525EC4B3E9E62160A0C2349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4E5AD-41E6-4645-8895-FA445ACC05AB}"/>
      </w:docPartPr>
      <w:docPartBody>
        <w:p w:rsidR="00BC6EBB" w:rsidRDefault="005C5E79" w:rsidP="005C5E79">
          <w:pPr>
            <w:pStyle w:val="BC99771525EC4B3E9E62160A0C2349AD1"/>
          </w:pPr>
          <w:r>
            <w:rPr>
              <w:rStyle w:val="PlaceholderText"/>
              <w:sz w:val="18"/>
              <w:szCs w:val="18"/>
              <w:lang w:val="mk-MK"/>
            </w:rPr>
            <w:t>Име</w:t>
          </w:r>
        </w:p>
      </w:docPartBody>
    </w:docPart>
    <w:docPart>
      <w:docPartPr>
        <w:name w:val="FE1D9CB73832444393F59278100FF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CA432-5C89-4045-A154-02A787F2C459}"/>
      </w:docPartPr>
      <w:docPartBody>
        <w:p w:rsidR="00BC6EBB" w:rsidRDefault="005C5E79" w:rsidP="005C5E79">
          <w:pPr>
            <w:pStyle w:val="FE1D9CB73832444393F59278100FF5B31"/>
          </w:pPr>
          <w:r>
            <w:rPr>
              <w:rStyle w:val="PlaceholderText"/>
              <w:sz w:val="18"/>
              <w:szCs w:val="18"/>
              <w:lang w:val="mk-MK"/>
            </w:rPr>
            <w:t>Презиме</w:t>
          </w:r>
        </w:p>
      </w:docPartBody>
    </w:docPart>
    <w:docPart>
      <w:docPartPr>
        <w:name w:val="3BB46777E7E9441F96C829BCCC21F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407C3-F7ED-4B26-8327-610E5C654568}"/>
      </w:docPartPr>
      <w:docPartBody>
        <w:p w:rsidR="00BC6EBB" w:rsidRDefault="005C5E79" w:rsidP="005C5E79">
          <w:pPr>
            <w:pStyle w:val="3BB46777E7E9441F96C829BCCC21F8EA1"/>
          </w:pPr>
          <w:r>
            <w:rPr>
              <w:rStyle w:val="PlaceholderText"/>
              <w:sz w:val="18"/>
              <w:szCs w:val="18"/>
              <w:lang w:val="mk-MK"/>
            </w:rPr>
            <w:t>Име</w:t>
          </w:r>
        </w:p>
      </w:docPartBody>
    </w:docPart>
    <w:docPart>
      <w:docPartPr>
        <w:name w:val="559915E8E286410DB86E013B78FC20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A7184-D352-41A9-92E0-F3E6ED788D4A}"/>
      </w:docPartPr>
      <w:docPartBody>
        <w:p w:rsidR="00BC6EBB" w:rsidRDefault="005C5E79" w:rsidP="005C5E79">
          <w:pPr>
            <w:pStyle w:val="559915E8E286410DB86E013B78FC206A1"/>
          </w:pPr>
          <w:r>
            <w:rPr>
              <w:rStyle w:val="PlaceholderText"/>
              <w:sz w:val="18"/>
              <w:szCs w:val="18"/>
              <w:lang w:val="mk-MK"/>
            </w:rPr>
            <w:t>Презиме</w:t>
          </w:r>
        </w:p>
      </w:docPartBody>
    </w:docPart>
    <w:docPart>
      <w:docPartPr>
        <w:name w:val="FABA381999694BEA9FD9216313F312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35B19-F295-4522-8DD3-36F23663DCAD}"/>
      </w:docPartPr>
      <w:docPartBody>
        <w:p w:rsidR="00BC6EBB" w:rsidRDefault="005C5E79" w:rsidP="005C5E79">
          <w:pPr>
            <w:pStyle w:val="FABA381999694BEA9FD9216313F312911"/>
          </w:pPr>
          <w:r>
            <w:rPr>
              <w:rStyle w:val="PlaceholderText"/>
              <w:sz w:val="18"/>
              <w:szCs w:val="18"/>
              <w:lang w:val="mk-MK"/>
            </w:rPr>
            <w:t>Име</w:t>
          </w:r>
        </w:p>
      </w:docPartBody>
    </w:docPart>
    <w:docPart>
      <w:docPartPr>
        <w:name w:val="D78860D4AADD4B969EFDE903065E2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2FEB6-56F6-48F1-96E0-3F30E2ED49E8}"/>
      </w:docPartPr>
      <w:docPartBody>
        <w:p w:rsidR="00BC6EBB" w:rsidRDefault="005C5E79" w:rsidP="005C5E79">
          <w:pPr>
            <w:pStyle w:val="D78860D4AADD4B969EFDE903065E2CC11"/>
          </w:pPr>
          <w:r>
            <w:rPr>
              <w:rStyle w:val="PlaceholderText"/>
              <w:sz w:val="18"/>
              <w:szCs w:val="18"/>
              <w:lang w:val="mk-MK"/>
            </w:rPr>
            <w:t>Презиме</w:t>
          </w:r>
        </w:p>
      </w:docPartBody>
    </w:docPart>
    <w:docPart>
      <w:docPartPr>
        <w:name w:val="6522CA49671742E69C0687A27C14B8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CAD30-B531-47B8-ACCC-0496F2503DC4}"/>
      </w:docPartPr>
      <w:docPartBody>
        <w:p w:rsidR="00BC6EBB" w:rsidRDefault="005C5E79" w:rsidP="005C5E79">
          <w:pPr>
            <w:pStyle w:val="6522CA49671742E69C0687A27C14B8961"/>
          </w:pPr>
          <w:r>
            <w:rPr>
              <w:rStyle w:val="PlaceholderText"/>
              <w:sz w:val="18"/>
              <w:szCs w:val="18"/>
              <w:lang w:val="mk-MK"/>
            </w:rPr>
            <w:t>Име</w:t>
          </w:r>
        </w:p>
      </w:docPartBody>
    </w:docPart>
    <w:docPart>
      <w:docPartPr>
        <w:name w:val="826F2DF2EDBF4872910DB27E47C91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265DA-50A0-471C-ADDE-9574C6835240}"/>
      </w:docPartPr>
      <w:docPartBody>
        <w:p w:rsidR="00BC6EBB" w:rsidRDefault="005C5E79" w:rsidP="005C5E79">
          <w:pPr>
            <w:pStyle w:val="826F2DF2EDBF4872910DB27E47C916A91"/>
          </w:pPr>
          <w:r>
            <w:rPr>
              <w:rStyle w:val="PlaceholderText"/>
              <w:sz w:val="18"/>
              <w:szCs w:val="18"/>
              <w:lang w:val="mk-MK"/>
            </w:rPr>
            <w:t>Презиме</w:t>
          </w:r>
        </w:p>
      </w:docPartBody>
    </w:docPart>
    <w:docPart>
      <w:docPartPr>
        <w:name w:val="88DB171F6DF14B0B9814461C11B345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40A11B-5DE0-4034-9DA6-FF7131FBA081}"/>
      </w:docPartPr>
      <w:docPartBody>
        <w:p w:rsidR="00BC6EBB" w:rsidRDefault="005C5E79" w:rsidP="005C5E79">
          <w:pPr>
            <w:pStyle w:val="88DB171F6DF14B0B9814461C11B3457D1"/>
          </w:pPr>
          <w:r w:rsidRPr="00753742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Место.</w:t>
          </w:r>
        </w:p>
      </w:docPartBody>
    </w:docPart>
    <w:docPart>
      <w:docPartPr>
        <w:name w:val="71EEEBA97E594E4AB5BC76CE34A5E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6125A-E37E-4818-A182-0BF48EB3FE2D}"/>
      </w:docPartPr>
      <w:docPartBody>
        <w:p w:rsidR="00BC6EBB" w:rsidRDefault="005C5E79" w:rsidP="005C5E79">
          <w:pPr>
            <w:pStyle w:val="71EEEBA97E594E4AB5BC76CE34A5E1191"/>
          </w:pPr>
          <w:r w:rsidRPr="00753742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на стрелката за да го внесете датумот</w:t>
          </w:r>
          <w:r w:rsidRPr="00753742">
            <w:rPr>
              <w:rStyle w:val="PlaceholderText"/>
              <w:rFonts w:ascii="StobiSerif Regular" w:hAnsi="StobiSerif Regular"/>
              <w:sz w:val="18"/>
              <w:szCs w:val="18"/>
            </w:rPr>
            <w:t>.</w:t>
          </w:r>
        </w:p>
      </w:docPartBody>
    </w:docPart>
    <w:docPart>
      <w:docPartPr>
        <w:name w:val="64662EEE5E524896AF195A7D3DDE8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CF702D-FCD8-44A2-B916-CEB4A488BC01}"/>
      </w:docPartPr>
      <w:docPartBody>
        <w:p w:rsidR="00BC6EBB" w:rsidRDefault="005C5E79" w:rsidP="005C5E79">
          <w:pPr>
            <w:pStyle w:val="64662EEE5E524896AF195A7D3DDE85EA1"/>
          </w:pPr>
          <w:r w:rsidRPr="005079DA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го внесете името и презимето</w:t>
          </w:r>
          <w:r w:rsidRPr="005079DA">
            <w:rPr>
              <w:rStyle w:val="PlaceholderText"/>
              <w:rFonts w:ascii="StobiSerif Regular" w:hAnsi="StobiSerif Regular"/>
              <w:sz w:val="18"/>
              <w:szCs w:val="18"/>
            </w:rPr>
            <w:t>.</w:t>
          </w:r>
        </w:p>
      </w:docPartBody>
    </w:docPart>
    <w:docPart>
      <w:docPartPr>
        <w:name w:val="5C6F45E656B147C4A02688E8CC46B6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4D655-542D-4B97-B26E-AEB262D6CD94}"/>
      </w:docPartPr>
      <w:docPartBody>
        <w:p w:rsidR="00BC6EBB" w:rsidRDefault="005C5E79" w:rsidP="005C5E79">
          <w:pPr>
            <w:pStyle w:val="5C6F45E656B147C4A02688E8CC46B6501"/>
          </w:pPr>
          <w:r w:rsidRPr="00D04CA4">
            <w:rPr>
              <w:rStyle w:val="PlaceholderText"/>
              <w:rFonts w:ascii="StobiSerif Regular" w:hAnsi="StobiSerif Regular"/>
              <w:sz w:val="16"/>
              <w:szCs w:val="16"/>
              <w:lang w:val="mk-MK"/>
            </w:rPr>
            <w:t xml:space="preserve">Кликнете на </w:t>
          </w:r>
          <w:r w:rsidRPr="00D04CA4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стрелката</w:t>
          </w:r>
          <w:r w:rsidRPr="00D04CA4">
            <w:rPr>
              <w:rStyle w:val="PlaceholderText"/>
              <w:rFonts w:ascii="StobiSerif Regular" w:hAnsi="StobiSerif Regular"/>
              <w:sz w:val="16"/>
              <w:szCs w:val="16"/>
              <w:lang w:val="mk-MK"/>
            </w:rPr>
            <w:t xml:space="preserve"> за да одберете една од опциите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obiSerif Regular">
    <w:panose1 w:val="02000503060000020004"/>
    <w:charset w:val="00"/>
    <w:family w:val="modern"/>
    <w:notTrueType/>
    <w:pitch w:val="variable"/>
    <w:sig w:usb0="A00002AF" w:usb1="5000204B" w:usb2="00000000" w:usb3="00000000" w:csb0="0000009F" w:csb1="00000000"/>
  </w:font>
  <w:font w:name="StobiSerif Bold">
    <w:panose1 w:val="02000803060000020004"/>
    <w:charset w:val="00"/>
    <w:family w:val="modern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15EA"/>
    <w:rsid w:val="001E090E"/>
    <w:rsid w:val="003915EA"/>
    <w:rsid w:val="0050421E"/>
    <w:rsid w:val="005C5E79"/>
    <w:rsid w:val="00600C3F"/>
    <w:rsid w:val="006A34A3"/>
    <w:rsid w:val="00A7389B"/>
    <w:rsid w:val="00BC6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C5E79"/>
    <w:rPr>
      <w:color w:val="808080"/>
    </w:rPr>
  </w:style>
  <w:style w:type="paragraph" w:customStyle="1" w:styleId="D49FB637EA0C495F9941B6F75A65121A2">
    <w:name w:val="D49FB637EA0C495F9941B6F75A65121A2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D62E123A21EC4D91A021745DF566560B2">
    <w:name w:val="D62E123A21EC4D91A021745DF566560B2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5F9CED1447D24E1989E9F9A120ABC5F42">
    <w:name w:val="5F9CED1447D24E1989E9F9A120ABC5F42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14ACE9360300423DB108AF06510C74B01">
    <w:name w:val="14ACE9360300423DB108AF06510C74B01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646ACE01BFD44F8C91AF94DCF8DE7EF91">
    <w:name w:val="646ACE01BFD44F8C91AF94DCF8DE7EF91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60654FD59D364904A630740893DAB1D42">
    <w:name w:val="60654FD59D364904A630740893DAB1D42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094A1321753546FCA0B8DB3ED503F0362">
    <w:name w:val="094A1321753546FCA0B8DB3ED503F0362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80F9A9180A524BF8B1FE1172DE4ADDFB1">
    <w:name w:val="80F9A9180A524BF8B1FE1172DE4ADDFB1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9B1EBE30AF124696A8D72F6C8F8163361">
    <w:name w:val="9B1EBE30AF124696A8D72F6C8F8163361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48C45C8D3AB74743A7CDFFD123B2A9D42">
    <w:name w:val="48C45C8D3AB74743A7CDFFD123B2A9D42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CB33A058D84B48BBBCB4C2C90A0FB1D61">
    <w:name w:val="CB33A058D84B48BBBCB4C2C90A0FB1D61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4F0562CE9EAB4B2791F4B397D7EBD7851">
    <w:name w:val="4F0562CE9EAB4B2791F4B397D7EBD7851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BB71B7DE631341109CCE3545D50C2E0D1">
    <w:name w:val="BB71B7DE631341109CCE3545D50C2E0D1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9C59E5BD9C9048FEB459BF3D873418DC1">
    <w:name w:val="9C59E5BD9C9048FEB459BF3D873418DC1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0F08B49100A94A23BEDC777DA386FD7F1">
    <w:name w:val="0F08B49100A94A23BEDC777DA386FD7F1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FE81E622DA0C40FC9110767012C3D4941">
    <w:name w:val="FE81E622DA0C40FC9110767012C3D4941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BC99771525EC4B3E9E62160A0C2349AD1">
    <w:name w:val="BC99771525EC4B3E9E62160A0C2349AD1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FE1D9CB73832444393F59278100FF5B31">
    <w:name w:val="FE1D9CB73832444393F59278100FF5B31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3BB46777E7E9441F96C829BCCC21F8EA1">
    <w:name w:val="3BB46777E7E9441F96C829BCCC21F8EA1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559915E8E286410DB86E013B78FC206A1">
    <w:name w:val="559915E8E286410DB86E013B78FC206A1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FABA381999694BEA9FD9216313F312911">
    <w:name w:val="FABA381999694BEA9FD9216313F312911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D78860D4AADD4B969EFDE903065E2CC11">
    <w:name w:val="D78860D4AADD4B969EFDE903065E2CC11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6522CA49671742E69C0687A27C14B8961">
    <w:name w:val="6522CA49671742E69C0687A27C14B8961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826F2DF2EDBF4872910DB27E47C916A91">
    <w:name w:val="826F2DF2EDBF4872910DB27E47C916A91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1DD838ABB7384595902A72D2B49FA8122">
    <w:name w:val="1DD838ABB7384595902A72D2B49FA8122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1136DC275E1640819C553B5328A841702">
    <w:name w:val="1136DC275E1640819C553B5328A841702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D67A310A7E4A49C7BF874CFF41F522782">
    <w:name w:val="D67A310A7E4A49C7BF874CFF41F522782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078F95204BDF40589E0DBDD9EEF75E442">
    <w:name w:val="078F95204BDF40589E0DBDD9EEF75E442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344521BEDDFF4E9493E581F8F486FEE82">
    <w:name w:val="344521BEDDFF4E9493E581F8F486FEE82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5C6F45E656B147C4A02688E8CC46B6501">
    <w:name w:val="5C6F45E656B147C4A02688E8CC46B6501"/>
    <w:rsid w:val="005C5E79"/>
    <w:pPr>
      <w:spacing w:after="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E18AACE6E285481991F58E018C656C1C2">
    <w:name w:val="E18AACE6E285481991F58E018C656C1C2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8F548F9BDF7E49B9898C08F451E349A52">
    <w:name w:val="8F548F9BDF7E49B9898C08F451E349A52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63F3896C51DA40698146E36699A6D77D2">
    <w:name w:val="63F3896C51DA40698146E36699A6D77D2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2ED6FAB7A2DE49EFAABF9F9C032EE3A52">
    <w:name w:val="2ED6FAB7A2DE49EFAABF9F9C032EE3A52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88DB171F6DF14B0B9814461C11B3457D1">
    <w:name w:val="88DB171F6DF14B0B9814461C11B3457D1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71EEEBA97E594E4AB5BC76CE34A5E1191">
    <w:name w:val="71EEEBA97E594E4AB5BC76CE34A5E1191"/>
    <w:rsid w:val="005C5E79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64662EEE5E524896AF195A7D3DDE85EA1">
    <w:name w:val="64662EEE5E524896AF195A7D3DDE85EA1"/>
    <w:rsid w:val="005C5E79"/>
    <w:pPr>
      <w:spacing w:after="0" w:line="276" w:lineRule="auto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8FFB80-26AD-4A12-90B6-594370481A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2</Words>
  <Characters>315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obodanka</dc:creator>
  <cp:keywords/>
  <dc:description/>
  <cp:lastModifiedBy>Administrator NA</cp:lastModifiedBy>
  <cp:revision>2</cp:revision>
  <dcterms:created xsi:type="dcterms:W3CDTF">2021-11-22T10:53:00Z</dcterms:created>
  <dcterms:modified xsi:type="dcterms:W3CDTF">2021-11-22T10:53:00Z</dcterms:modified>
</cp:coreProperties>
</file>